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F813D" w14:textId="77777777" w:rsidR="00126054" w:rsidRPr="00966D9F" w:rsidRDefault="00126054" w:rsidP="00B71C71">
      <w:pPr>
        <w:pStyle w:val="Titolo1"/>
        <w:ind w:left="-425"/>
        <w:rPr>
          <w:color w:val="FA4E23"/>
        </w:rPr>
      </w:pPr>
      <w:r w:rsidRPr="00966D9F">
        <w:rPr>
          <w:color w:val="FA4E23"/>
        </w:rPr>
        <w:t>MODULO DI ISCRIZIONE</w:t>
      </w:r>
    </w:p>
    <w:p w14:paraId="5A1DEA82" w14:textId="77777777" w:rsidR="00170BC7" w:rsidRPr="009569E3" w:rsidRDefault="00170BC7" w:rsidP="00170BC7">
      <w:pPr>
        <w:pStyle w:val="Titolo2"/>
        <w:ind w:left="-425"/>
      </w:pPr>
      <w:r>
        <w:t>A TITOLO INDIVIDUALE</w:t>
      </w:r>
    </w:p>
    <w:p w14:paraId="48BA65E7" w14:textId="77777777" w:rsidR="00170BC7" w:rsidRDefault="00170BC7" w:rsidP="00170BC7"/>
    <w:p w14:paraId="31E41F3E" w14:textId="77777777" w:rsidR="00170BC7" w:rsidRDefault="00170BC7" w:rsidP="00170BC7"/>
    <w:p w14:paraId="178F5C93" w14:textId="77777777" w:rsidR="00170BC7" w:rsidRDefault="00170BC7" w:rsidP="00170BC7"/>
    <w:p w14:paraId="71DF3F1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F5663CD8DF214CF8B9782192CA582B70"/>
          </w:placeholder>
        </w:sdtPr>
        <w:sdtContent>
          <w:r>
            <w:rPr>
              <w:rFonts w:ascii="Gotham Light" w:hAnsi="Gotham Light" w:cs="Arial"/>
              <w:sz w:val="18"/>
              <w:szCs w:val="18"/>
            </w:rPr>
            <w:t>___________________________________________________________________________</w:t>
          </w:r>
        </w:sdtContent>
      </w:sdt>
    </w:p>
    <w:p w14:paraId="1C83CDA4"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F5663CD8DF214CF8B9782192CA582B70"/>
          </w:placeholder>
        </w:sdt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F5663CD8DF214CF8B9782192CA582B70"/>
          </w:placeholder>
        </w:sdt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F5663CD8DF214CF8B9782192CA582B70"/>
          </w:placeholder>
        </w:sdtPr>
        <w:sdtContent>
          <w:r w:rsidRPr="005533F5">
            <w:rPr>
              <w:rFonts w:ascii="Gotham Light" w:hAnsi="Gotham Light" w:cs="Arial"/>
              <w:sz w:val="18"/>
              <w:szCs w:val="18"/>
            </w:rPr>
            <w:t>_____________________</w:t>
          </w:r>
        </w:sdtContent>
      </w:sdt>
    </w:p>
    <w:p w14:paraId="0774CB4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F5663CD8DF214CF8B9782192CA582B70"/>
          </w:placeholder>
        </w:sdt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F5663CD8DF214CF8B9782192CA582B70"/>
          </w:placeholder>
        </w:sdt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F5663CD8DF214CF8B9782192CA582B70"/>
          </w:placeholder>
        </w:sdtPr>
        <w:sdtEndPr>
          <w:rPr>
            <w:color w:val="auto"/>
          </w:rPr>
        </w:sdtEndPr>
        <w:sdtContent>
          <w:r w:rsidRPr="005C561D">
            <w:rPr>
              <w:rFonts w:ascii="Gotham Light" w:hAnsi="Gotham Light" w:cs="Arial"/>
              <w:sz w:val="22"/>
              <w:szCs w:val="18"/>
            </w:rPr>
            <w:t>___________</w:t>
          </w:r>
        </w:sdtContent>
      </w:sdt>
    </w:p>
    <w:p w14:paraId="26A7D75C" w14:textId="77777777" w:rsidR="00170BC7" w:rsidRPr="005533F5"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F5663CD8DF214CF8B9782192CA582B70"/>
          </w:placeholder>
        </w:sdt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F5663CD8DF214CF8B9782192CA582B70"/>
          </w:placeholder>
        </w:sdtPr>
        <w:sdtContent>
          <w:r w:rsidRPr="005533F5">
            <w:rPr>
              <w:rFonts w:ascii="Gotham Light" w:hAnsi="Gotham Light" w:cs="Arial"/>
              <w:sz w:val="18"/>
              <w:szCs w:val="18"/>
            </w:rPr>
            <w:t>__________________________________________________</w:t>
          </w:r>
        </w:sdtContent>
      </w:sdt>
    </w:p>
    <w:p w14:paraId="0FFDB978" w14:textId="77777777" w:rsidR="00170BC7" w:rsidRPr="00B010EC" w:rsidRDefault="00170BC7" w:rsidP="00170BC7">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F5663CD8DF214CF8B9782192CA582B70"/>
          </w:placeholder>
        </w:sdtPr>
        <w:sdtContent>
          <w:r w:rsidRPr="00B010EC">
            <w:rPr>
              <w:rFonts w:ascii="Gotham Light" w:hAnsi="Gotham Light" w:cs="Arial"/>
              <w:sz w:val="18"/>
              <w:szCs w:val="18"/>
            </w:rPr>
            <w:t>________________________________________________________________________________</w:t>
          </w:r>
        </w:sdtContent>
      </w:sdt>
    </w:p>
    <w:p w14:paraId="13C0EA4B" w14:textId="77777777" w:rsidR="00170BC7" w:rsidRPr="00B010EC" w:rsidRDefault="00170BC7" w:rsidP="00170BC7">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F5663CD8DF214CF8B9782192CA582B70"/>
          </w:placeholder>
        </w:sdt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6AE8ED79" w14:textId="77777777" w:rsidR="00170BC7" w:rsidRDefault="00170BC7" w:rsidP="00170BC7">
      <w:pPr>
        <w:tabs>
          <w:tab w:val="left" w:pos="-426"/>
        </w:tabs>
        <w:ind w:left="-426"/>
        <w:jc w:val="both"/>
        <w:rPr>
          <w:rFonts w:ascii="Gotham Light" w:hAnsi="Gotham Light" w:cs="Arial"/>
          <w:iCs/>
          <w:color w:val="4C4C4C"/>
          <w:sz w:val="18"/>
          <w:szCs w:val="18"/>
        </w:rPr>
      </w:pPr>
    </w:p>
    <w:p w14:paraId="04EB3DF0" w14:textId="77777777" w:rsidR="00170BC7" w:rsidRPr="005533F5" w:rsidRDefault="00170BC7" w:rsidP="00170BC7">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4FB3C0C8" w14:textId="64E3E85C" w:rsidR="00170BC7" w:rsidRDefault="00170BC7" w:rsidP="00170BC7">
      <w:pPr>
        <w:tabs>
          <w:tab w:val="left" w:pos="-426"/>
        </w:tabs>
        <w:spacing w:line="360" w:lineRule="auto"/>
        <w:ind w:left="-426"/>
        <w:jc w:val="both"/>
        <w:rPr>
          <w:rFonts w:ascii="Gotham Light" w:hAnsi="Gotham Light" w:cs="Arial"/>
          <w:i/>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4D0C71">
        <w:rPr>
          <w:rFonts w:ascii="Gotham Light" w:hAnsi="Gotham Light" w:cs="Arial"/>
          <w:noProof/>
          <w:color w:val="FA4E23"/>
          <w:sz w:val="18"/>
          <w:szCs w:val="18"/>
        </w:rPr>
        <w:t>Negotiation Skills: il successo nelle trattative commerciali</w:t>
      </w:r>
      <w:r w:rsidRPr="00966D9F">
        <w:rPr>
          <w:rFonts w:ascii="Gotham Light" w:hAnsi="Gotham Light" w:cs="Arial"/>
          <w:color w:val="FA4E23"/>
          <w:sz w:val="18"/>
          <w:szCs w:val="18"/>
        </w:rPr>
        <w:t xml:space="preserve">, anno </w:t>
      </w:r>
      <w:r w:rsidR="00F22A6C">
        <w:rPr>
          <w:rFonts w:ascii="Gotham Light" w:hAnsi="Gotham Light" w:cs="Arial"/>
          <w:noProof/>
          <w:color w:val="FA4E23"/>
          <w:sz w:val="18"/>
          <w:szCs w:val="18"/>
        </w:rPr>
        <w:t>2023</w:t>
      </w:r>
      <w:r w:rsidR="00177DAC">
        <w:rPr>
          <w:rFonts w:ascii="Gotham Light" w:hAnsi="Gotham Light" w:cs="Arial"/>
          <w:noProof/>
          <w:color w:val="FA4E23"/>
          <w:sz w:val="18"/>
          <w:szCs w:val="18"/>
        </w:rPr>
        <w:t>/2024</w:t>
      </w:r>
      <w:r w:rsidRPr="00966D9F">
        <w:rPr>
          <w:rFonts w:ascii="Gotham Light" w:hAnsi="Gotham Light" w:cs="Arial"/>
          <w:noProof/>
          <w:color w:val="FA4E23"/>
          <w:sz w:val="18"/>
          <w:szCs w:val="18"/>
        </w:rPr>
        <w:t>,</w:t>
      </w:r>
      <w:r w:rsidRPr="00966D9F">
        <w:rPr>
          <w:rFonts w:ascii="Gotham Light" w:hAnsi="Gotham Light" w:cs="Arial"/>
          <w:i/>
          <w:color w:val="FA4E23"/>
          <w:sz w:val="18"/>
          <w:szCs w:val="18"/>
        </w:rPr>
        <w:t xml:space="preserve"> </w:t>
      </w:r>
    </w:p>
    <w:p w14:paraId="3DF79305" w14:textId="314F4B10" w:rsidR="00170BC7" w:rsidRPr="00966D9F" w:rsidRDefault="00000000" w:rsidP="00170BC7">
      <w:pPr>
        <w:tabs>
          <w:tab w:val="left" w:pos="-426"/>
        </w:tabs>
        <w:spacing w:line="360" w:lineRule="auto"/>
        <w:ind w:left="-426"/>
        <w:jc w:val="both"/>
        <w:rPr>
          <w:rFonts w:ascii="Gotham Light" w:eastAsia="Gotham Light" w:hAnsi="Gotham Light" w:cs="Gotham Light"/>
          <w:color w:val="FA4E23"/>
          <w:sz w:val="18"/>
          <w:szCs w:val="18"/>
        </w:rPr>
      </w:pPr>
      <w:sdt>
        <w:sdtPr>
          <w:rPr>
            <w:rFonts w:ascii="Gotham Light" w:eastAsia="Gotham Light" w:hAnsi="Gotham Light" w:cs="Gotham Light"/>
            <w:sz w:val="18"/>
            <w:szCs w:val="18"/>
          </w:rPr>
          <w:id w:val="1295635446"/>
          <w14:checkbox>
            <w14:checked w14:val="0"/>
            <w14:checkedState w14:val="2612" w14:font="MS Gothic"/>
            <w14:uncheckedState w14:val="2610" w14:font="MS Gothic"/>
          </w14:checkbox>
        </w:sdtPr>
        <w:sdtContent>
          <w:r w:rsidR="00170BC7">
            <w:rPr>
              <w:rFonts w:ascii="MS Gothic" w:eastAsia="MS Gothic" w:hAnsi="MS Gothic" w:cs="Gotham Light" w:hint="eastAsia"/>
              <w:sz w:val="18"/>
              <w:szCs w:val="18"/>
            </w:rPr>
            <w:t>☐</w:t>
          </w:r>
        </w:sdtContent>
      </w:sdt>
      <w:r w:rsidR="00170BC7">
        <w:rPr>
          <w:rFonts w:ascii="Gotham Light" w:eastAsia="Gotham Light" w:hAnsi="Gotham Light" w:cs="Gotham Light"/>
          <w:sz w:val="18"/>
          <w:szCs w:val="18"/>
        </w:rPr>
        <w:t xml:space="preserve"> </w:t>
      </w:r>
      <w:r w:rsidR="00177DAC">
        <w:rPr>
          <w:rFonts w:ascii="Gotham Light" w:hAnsi="Gotham Light" w:cs="Arial"/>
          <w:noProof/>
          <w:color w:val="FA4E23"/>
          <w:sz w:val="18"/>
          <w:szCs w:val="18"/>
        </w:rPr>
        <w:t>I</w:t>
      </w:r>
      <w:r w:rsidR="00170BC7" w:rsidRPr="002E2F47">
        <w:rPr>
          <w:rFonts w:ascii="Gotham Light" w:hAnsi="Gotham Light" w:cs="Arial"/>
          <w:noProof/>
          <w:color w:val="FA4E23"/>
          <w:sz w:val="18"/>
          <w:szCs w:val="18"/>
        </w:rPr>
        <w:t xml:space="preserve"> </w:t>
      </w:r>
      <w:r w:rsidR="00170BC7" w:rsidRPr="00966D9F">
        <w:rPr>
          <w:rFonts w:ascii="Gotham Light" w:hAnsi="Gotham Light" w:cs="Arial"/>
          <w:noProof/>
          <w:color w:val="FA4E23"/>
          <w:sz w:val="18"/>
          <w:szCs w:val="18"/>
        </w:rPr>
        <w:t xml:space="preserve">Edizione </w:t>
      </w:r>
      <w:r w:rsidR="00567B14">
        <w:rPr>
          <w:rFonts w:ascii="Gotham Light" w:hAnsi="Gotham Light" w:cs="Arial"/>
          <w:noProof/>
          <w:color w:val="FA4E23"/>
          <w:sz w:val="18"/>
          <w:szCs w:val="18"/>
        </w:rPr>
        <w:t xml:space="preserve"> Italiana</w:t>
      </w:r>
    </w:p>
    <w:p w14:paraId="5DD002E7" w14:textId="05A361FD" w:rsidR="00170BC7" w:rsidRPr="00966D9F" w:rsidRDefault="00000000" w:rsidP="00170BC7">
      <w:pPr>
        <w:tabs>
          <w:tab w:val="left" w:pos="-426"/>
        </w:tabs>
        <w:spacing w:line="360" w:lineRule="auto"/>
        <w:ind w:left="-426"/>
        <w:jc w:val="both"/>
        <w:rPr>
          <w:rFonts w:ascii="Gotham Light" w:hAnsi="Gotham Light" w:cs="Arial"/>
          <w:color w:val="FA4E23"/>
          <w:sz w:val="18"/>
          <w:szCs w:val="18"/>
        </w:rPr>
      </w:pPr>
      <w:sdt>
        <w:sdtPr>
          <w:rPr>
            <w:rFonts w:ascii="Gotham Light" w:eastAsia="Gotham Light" w:hAnsi="Gotham Light" w:cs="Gotham Light"/>
            <w:sz w:val="18"/>
            <w:szCs w:val="18"/>
          </w:rPr>
          <w:id w:val="-309095085"/>
          <w14:checkbox>
            <w14:checked w14:val="0"/>
            <w14:checkedState w14:val="2612" w14:font="MS Gothic"/>
            <w14:uncheckedState w14:val="2610" w14:font="MS Gothic"/>
          </w14:checkbox>
        </w:sdtPr>
        <w:sdtContent>
          <w:r w:rsidR="00170BC7">
            <w:rPr>
              <w:rFonts w:ascii="MS Gothic" w:eastAsia="MS Gothic" w:hAnsi="MS Gothic" w:cs="Gotham Light" w:hint="eastAsia"/>
              <w:sz w:val="18"/>
              <w:szCs w:val="18"/>
            </w:rPr>
            <w:t>☐</w:t>
          </w:r>
        </w:sdtContent>
      </w:sdt>
      <w:r w:rsidR="00170BC7" w:rsidRPr="00966D9F">
        <w:rPr>
          <w:rFonts w:ascii="Gotham Light" w:hAnsi="Gotham Light" w:cs="Arial"/>
          <w:noProof/>
          <w:color w:val="FA4E23"/>
          <w:sz w:val="18"/>
          <w:szCs w:val="18"/>
        </w:rPr>
        <w:t xml:space="preserve"> </w:t>
      </w:r>
      <w:r w:rsidR="00CD3204">
        <w:rPr>
          <w:rFonts w:ascii="Gotham Light" w:hAnsi="Gotham Light" w:cs="Arial"/>
          <w:noProof/>
          <w:color w:val="FA4E23"/>
          <w:sz w:val="18"/>
          <w:szCs w:val="18"/>
        </w:rPr>
        <w:t>III</w:t>
      </w:r>
      <w:r w:rsidR="00993306">
        <w:rPr>
          <w:rFonts w:ascii="Gotham Light" w:hAnsi="Gotham Light" w:cs="Arial"/>
          <w:noProof/>
          <w:color w:val="FA4E23"/>
          <w:sz w:val="18"/>
          <w:szCs w:val="18"/>
        </w:rPr>
        <w:t xml:space="preserve"> </w:t>
      </w:r>
      <w:r w:rsidR="00170BC7" w:rsidRPr="00966D9F">
        <w:rPr>
          <w:rFonts w:ascii="Gotham Light" w:hAnsi="Gotham Light" w:cs="Arial"/>
          <w:noProof/>
          <w:color w:val="FA4E23"/>
          <w:sz w:val="18"/>
          <w:szCs w:val="18"/>
        </w:rPr>
        <w:t xml:space="preserve">Edizione </w:t>
      </w:r>
      <w:r w:rsidR="00993306">
        <w:rPr>
          <w:rFonts w:ascii="Gotham Light" w:hAnsi="Gotham Light" w:cs="Arial"/>
          <w:noProof/>
          <w:color w:val="FA4E23"/>
          <w:sz w:val="18"/>
          <w:szCs w:val="18"/>
        </w:rPr>
        <w:t>Inglese</w:t>
      </w:r>
    </w:p>
    <w:p w14:paraId="100C3AD4" w14:textId="77777777" w:rsidR="00170BC7" w:rsidRPr="005533F5" w:rsidRDefault="00170BC7" w:rsidP="00170BC7">
      <w:pPr>
        <w:tabs>
          <w:tab w:val="left" w:pos="-426"/>
        </w:tabs>
        <w:spacing w:line="360" w:lineRule="auto"/>
        <w:ind w:left="-425"/>
        <w:jc w:val="both"/>
        <w:rPr>
          <w:rFonts w:ascii="Gotham Light" w:hAnsi="Gotham Light" w:cs="Arial"/>
          <w:sz w:val="18"/>
          <w:szCs w:val="18"/>
        </w:rPr>
      </w:pP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40398180" w14:textId="77777777" w:rsidR="00170BC7" w:rsidRPr="005533F5" w:rsidRDefault="00170BC7" w:rsidP="00170BC7">
      <w:pPr>
        <w:tabs>
          <w:tab w:val="left" w:pos="-426"/>
        </w:tabs>
        <w:ind w:left="-426"/>
        <w:jc w:val="both"/>
        <w:rPr>
          <w:rFonts w:ascii="Gotham Light" w:hAnsi="Gotham Light" w:cs="Arial"/>
          <w:sz w:val="18"/>
          <w:szCs w:val="18"/>
        </w:rPr>
      </w:pPr>
    </w:p>
    <w:p w14:paraId="7929E4F6" w14:textId="38C79B10" w:rsidR="00170BC7" w:rsidRPr="005533F5" w:rsidRDefault="00B4670D" w:rsidP="00170BC7">
      <w:pPr>
        <w:tabs>
          <w:tab w:val="left" w:pos="-426"/>
        </w:tabs>
        <w:ind w:left="-426"/>
        <w:jc w:val="both"/>
        <w:rPr>
          <w:rFonts w:ascii="Gotham Light" w:hAnsi="Gotham Light" w:cs="Arial"/>
          <w:sz w:val="18"/>
          <w:szCs w:val="18"/>
        </w:rPr>
      </w:pPr>
      <w:proofErr w:type="gramStart"/>
      <w:r>
        <w:rPr>
          <w:rFonts w:ascii="Gotham Light" w:hAnsi="Gotham Light" w:cs="Arial"/>
          <w:sz w:val="18"/>
          <w:szCs w:val="18"/>
        </w:rPr>
        <w:t>N</w:t>
      </w:r>
      <w:r w:rsidR="00170BC7" w:rsidRPr="005533F5">
        <w:rPr>
          <w:rFonts w:ascii="Gotham Light" w:hAnsi="Gotham Light" w:cs="Arial"/>
          <w:sz w:val="18"/>
          <w:szCs w:val="18"/>
        </w:rPr>
        <w:t>el contempo</w:t>
      </w:r>
      <w:proofErr w:type="gramEnd"/>
      <w:r w:rsidR="00170BC7" w:rsidRPr="005533F5">
        <w:rPr>
          <w:rFonts w:ascii="Gotham Light" w:hAnsi="Gotham Light" w:cs="Arial"/>
          <w:sz w:val="18"/>
          <w:szCs w:val="18"/>
        </w:rPr>
        <w:t xml:space="preserve">, </w:t>
      </w:r>
    </w:p>
    <w:p w14:paraId="5741ACEC" w14:textId="77777777" w:rsidR="00170BC7" w:rsidRPr="005533F5" w:rsidRDefault="00170BC7" w:rsidP="00170BC7">
      <w:pPr>
        <w:tabs>
          <w:tab w:val="left" w:pos="-426"/>
        </w:tabs>
        <w:ind w:left="-426"/>
        <w:rPr>
          <w:rFonts w:ascii="Gotham Light" w:hAnsi="Gotham Light" w:cs="Arial"/>
          <w:color w:val="808080"/>
          <w:sz w:val="18"/>
          <w:szCs w:val="18"/>
        </w:rPr>
      </w:pPr>
    </w:p>
    <w:p w14:paraId="0D93C7CF" w14:textId="77777777" w:rsidR="00170BC7" w:rsidRPr="005533F5" w:rsidRDefault="00170BC7" w:rsidP="00170BC7">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7964FD27" w14:textId="3A6D6085"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B4670D">
        <w:rPr>
          <w:rFonts w:ascii="Gotham Light" w:hAnsi="Gotham Light" w:cs="Arial"/>
          <w:noProof/>
          <w:sz w:val="18"/>
          <w:szCs w:val="18"/>
        </w:rPr>
        <w:t>1.721,31</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3250C0C6" w14:textId="77777777" w:rsidR="00170BC7" w:rsidRPr="005533F5" w:rsidRDefault="00170BC7" w:rsidP="00170BC7">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F002C4B" w14:textId="77777777" w:rsidR="00170BC7" w:rsidRPr="005533F5" w:rsidRDefault="00170BC7" w:rsidP="00170BC7">
      <w:pPr>
        <w:tabs>
          <w:tab w:val="left" w:pos="-426"/>
        </w:tabs>
        <w:ind w:left="-426"/>
        <w:jc w:val="both"/>
        <w:rPr>
          <w:rFonts w:ascii="Gotham Light" w:hAnsi="Gotham Light" w:cs="Arial"/>
          <w:sz w:val="18"/>
          <w:szCs w:val="18"/>
        </w:rPr>
      </w:pPr>
    </w:p>
    <w:p w14:paraId="24B01436" w14:textId="77777777" w:rsidR="00170BC7" w:rsidRPr="005533F5" w:rsidRDefault="00170BC7" w:rsidP="00170BC7">
      <w:pPr>
        <w:tabs>
          <w:tab w:val="left" w:pos="-426"/>
        </w:tabs>
        <w:ind w:left="-426"/>
        <w:jc w:val="both"/>
        <w:rPr>
          <w:rFonts w:ascii="Gotham Light" w:hAnsi="Gotham Light" w:cs="Arial"/>
          <w:sz w:val="18"/>
          <w:szCs w:val="18"/>
        </w:rPr>
      </w:pPr>
    </w:p>
    <w:p w14:paraId="120422BA"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43B4FB82" w14:textId="77777777" w:rsidR="00170BC7" w:rsidRPr="005533F5" w:rsidRDefault="00170BC7" w:rsidP="00170BC7">
      <w:pPr>
        <w:tabs>
          <w:tab w:val="left" w:pos="-426"/>
        </w:tabs>
        <w:ind w:left="-426"/>
        <w:jc w:val="both"/>
        <w:rPr>
          <w:rFonts w:ascii="Gotham Light" w:hAnsi="Gotham Light" w:cs="Arial"/>
          <w:sz w:val="18"/>
          <w:szCs w:val="18"/>
        </w:rPr>
      </w:pPr>
    </w:p>
    <w:p w14:paraId="11217E13" w14:textId="77777777" w:rsidR="00170BC7" w:rsidRPr="00864CD5" w:rsidRDefault="00170BC7" w:rsidP="00170BC7">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4CEE5C31"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53B3F7" w14:textId="77777777" w:rsidR="00170BC7" w:rsidRPr="00864CD5" w:rsidRDefault="00170BC7" w:rsidP="00170BC7">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792C07B5" w14:textId="77777777" w:rsidR="00170BC7" w:rsidRPr="00864CD5" w:rsidRDefault="00170BC7" w:rsidP="00170BC7">
      <w:pPr>
        <w:tabs>
          <w:tab w:val="left" w:pos="-426"/>
        </w:tabs>
        <w:ind w:left="-426"/>
        <w:jc w:val="both"/>
        <w:rPr>
          <w:rFonts w:ascii="Gotham Light" w:hAnsi="Gotham Light" w:cs="Arial"/>
          <w:sz w:val="18"/>
          <w:szCs w:val="18"/>
        </w:rPr>
      </w:pPr>
    </w:p>
    <w:p w14:paraId="2930AA0F" w14:textId="77777777" w:rsidR="00170BC7" w:rsidRPr="0071201F"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4AF8CC4D" w14:textId="77777777" w:rsidR="00170BC7" w:rsidRPr="005533F5" w:rsidRDefault="00170BC7" w:rsidP="00170BC7">
      <w:pPr>
        <w:tabs>
          <w:tab w:val="left" w:pos="-426"/>
        </w:tabs>
        <w:ind w:left="-426"/>
        <w:jc w:val="both"/>
        <w:rPr>
          <w:rFonts w:ascii="Gotham Light" w:hAnsi="Gotham Light" w:cs="Arial"/>
          <w:sz w:val="18"/>
          <w:szCs w:val="18"/>
        </w:rPr>
      </w:pPr>
    </w:p>
    <w:p w14:paraId="45C2916B" w14:textId="77777777" w:rsidR="00170BC7" w:rsidRPr="005533F5" w:rsidRDefault="00170BC7" w:rsidP="00170BC7">
      <w:pPr>
        <w:tabs>
          <w:tab w:val="left" w:pos="-426"/>
        </w:tabs>
        <w:ind w:left="-426"/>
        <w:jc w:val="both"/>
        <w:rPr>
          <w:rFonts w:ascii="Gotham Light" w:hAnsi="Gotham Light" w:cs="Arial"/>
          <w:sz w:val="18"/>
          <w:szCs w:val="18"/>
        </w:rPr>
      </w:pPr>
    </w:p>
    <w:p w14:paraId="5451A1D8" w14:textId="77777777" w:rsidR="00170BC7" w:rsidRPr="005533F5" w:rsidRDefault="00170BC7" w:rsidP="00170BC7">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5ABAAB7E" w14:textId="77777777" w:rsidR="00170BC7" w:rsidRPr="005533F5" w:rsidRDefault="00170BC7" w:rsidP="00170BC7">
      <w:pPr>
        <w:tabs>
          <w:tab w:val="left" w:pos="-426"/>
        </w:tabs>
        <w:ind w:left="-426"/>
        <w:jc w:val="both"/>
        <w:rPr>
          <w:rFonts w:ascii="Gotham Light" w:hAnsi="Gotham Light" w:cs="Arial"/>
          <w:sz w:val="18"/>
          <w:szCs w:val="18"/>
        </w:rPr>
      </w:pPr>
    </w:p>
    <w:p w14:paraId="4651DA50" w14:textId="77777777" w:rsidR="00126054" w:rsidRPr="00B71C71" w:rsidRDefault="00126054" w:rsidP="00B71C71">
      <w:pPr>
        <w:tabs>
          <w:tab w:val="left" w:pos="-426"/>
        </w:tabs>
        <w:spacing w:line="360" w:lineRule="auto"/>
        <w:ind w:left="-426"/>
        <w:jc w:val="both"/>
        <w:rPr>
          <w:rFonts w:ascii="Gotham Light" w:hAnsi="Gotham Light" w:cs="Arial"/>
          <w:color w:val="A6A6A6" w:themeColor="background1" w:themeShade="A6"/>
          <w:sz w:val="18"/>
          <w:szCs w:val="18"/>
        </w:rPr>
      </w:pPr>
      <w:r w:rsidRPr="00B71C71">
        <w:rPr>
          <w:rFonts w:ascii="Gotham Light" w:hAnsi="Gotham Light" w:cs="Arial"/>
          <w:sz w:val="18"/>
          <w:szCs w:val="18"/>
        </w:rPr>
        <w:t>Data</w:t>
      </w:r>
      <w:r w:rsidR="00ED4C08" w:rsidRPr="00ED4C08">
        <w:rPr>
          <w:rFonts w:ascii="Gotham Light" w:hAnsi="Gotham Light" w:cs="Arial"/>
          <w:color w:val="FA4E23"/>
          <w:sz w:val="22"/>
          <w:szCs w:val="18"/>
        </w:rPr>
        <w:t>*</w:t>
      </w:r>
      <w:r w:rsidRPr="00B71C71">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E2C86B03637465089517C81FB6470F8"/>
          </w:placeholder>
          <w:date>
            <w:dateFormat w:val="dd/MM/yyyy"/>
            <w:lid w:val="it-IT"/>
            <w:storeMappedDataAs w:val="dateTime"/>
            <w:calendar w:val="gregorian"/>
          </w:date>
        </w:sdtPr>
        <w:sdtContent>
          <w:r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A477CE7591DF491C8A9AA9CD08E3B93F"/>
          </w:placeholder>
        </w:sdtPr>
        <w:sdtContent>
          <w:r w:rsidRPr="00B71C71">
            <w:rPr>
              <w:rFonts w:ascii="Gotham Light" w:hAnsi="Gotham Light"/>
              <w:color w:val="A6A6A6" w:themeColor="background1" w:themeShade="A6"/>
              <w:sz w:val="18"/>
              <w:szCs w:val="18"/>
              <w:u w:val="single"/>
            </w:rPr>
            <w:t xml:space="preserve">  _</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 </w:t>
          </w:r>
        </w:sdtContent>
      </w:sdt>
    </w:p>
    <w:p w14:paraId="4D310B39" w14:textId="77777777" w:rsidR="00170BC7" w:rsidRDefault="00170BC7" w:rsidP="00B71C71">
      <w:pPr>
        <w:spacing w:line="360" w:lineRule="auto"/>
        <w:ind w:left="-426"/>
        <w:jc w:val="right"/>
        <w:rPr>
          <w:rFonts w:ascii="Gotham Light" w:hAnsi="Gotham Light" w:cs="Arial"/>
          <w:b/>
          <w:color w:val="F9671B"/>
          <w:sz w:val="16"/>
          <w:szCs w:val="18"/>
        </w:rPr>
      </w:pPr>
    </w:p>
    <w:p w14:paraId="6D887394" w14:textId="77777777" w:rsidR="00126054" w:rsidRPr="00966D9F" w:rsidRDefault="00126054" w:rsidP="00B71C71">
      <w:pPr>
        <w:spacing w:line="360" w:lineRule="auto"/>
        <w:ind w:left="-426"/>
        <w:jc w:val="right"/>
        <w:rPr>
          <w:rFonts w:ascii="Gotham Light" w:hAnsi="Gotham Light" w:cs="Arial"/>
          <w:b/>
          <w:color w:val="F9671B"/>
          <w:sz w:val="16"/>
          <w:szCs w:val="18"/>
        </w:rPr>
      </w:pPr>
      <w:r w:rsidRPr="00966D9F">
        <w:rPr>
          <w:rFonts w:ascii="Gotham Light" w:hAnsi="Gotham Light" w:cs="Arial"/>
          <w:b/>
          <w:color w:val="F9671B"/>
          <w:sz w:val="16"/>
          <w:szCs w:val="18"/>
        </w:rPr>
        <w:t>*campo obbligatorio</w:t>
      </w:r>
    </w:p>
    <w:p w14:paraId="26C6E7DB" w14:textId="77777777" w:rsidR="00126054" w:rsidRPr="005461A7" w:rsidRDefault="00126054" w:rsidP="00305D4C">
      <w:pPr>
        <w:jc w:val="center"/>
        <w:rPr>
          <w:rFonts w:ascii="Gotham Light" w:hAnsi="Gotham Light" w:cs="Arial"/>
          <w:b/>
          <w:sz w:val="16"/>
          <w:szCs w:val="18"/>
        </w:rPr>
      </w:pPr>
      <w:r>
        <w:br w:type="page"/>
      </w:r>
      <w:r w:rsidRPr="005461A7">
        <w:rPr>
          <w:rFonts w:ascii="Gotham Light" w:hAnsi="Gotham Light" w:cs="Arial"/>
          <w:b/>
          <w:sz w:val="18"/>
          <w:szCs w:val="18"/>
        </w:rPr>
        <w:lastRenderedPageBreak/>
        <w:t>CONDIZIONI GENERALI DI CONTRATTO</w:t>
      </w:r>
    </w:p>
    <w:p w14:paraId="37B99666" w14:textId="77777777" w:rsidR="00126054" w:rsidRDefault="00126054" w:rsidP="00B71C71">
      <w:pPr>
        <w:tabs>
          <w:tab w:val="left" w:pos="-426"/>
        </w:tabs>
        <w:spacing w:line="360" w:lineRule="auto"/>
        <w:ind w:left="-426"/>
        <w:jc w:val="both"/>
        <w:rPr>
          <w:rFonts w:ascii="Gotham Light" w:hAnsi="Gotham Light" w:cs="Arial"/>
          <w:sz w:val="18"/>
          <w:szCs w:val="18"/>
        </w:rPr>
      </w:pPr>
    </w:p>
    <w:p w14:paraId="65CB98B9"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4EAEF0F6"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285EDB98" w14:textId="7FDA5141" w:rsidR="00126054" w:rsidRPr="005461A7" w:rsidRDefault="00126054" w:rsidP="005461A7">
      <w:pPr>
        <w:tabs>
          <w:tab w:val="left" w:pos="-426"/>
        </w:tabs>
        <w:ind w:left="-426"/>
        <w:jc w:val="both"/>
        <w:rPr>
          <w:rFonts w:ascii="Gotham Light" w:hAnsi="Gotham Light" w:cs="Arial"/>
          <w:sz w:val="18"/>
          <w:szCs w:val="18"/>
        </w:rPr>
      </w:pPr>
      <w:r w:rsidRPr="005461A7">
        <w:rPr>
          <w:rFonts w:ascii="Gotham Light" w:hAnsi="Gotham Light" w:cs="Arial"/>
          <w:sz w:val="18"/>
          <w:szCs w:val="18"/>
        </w:rPr>
        <w:t>La domanda di partecipazione al</w:t>
      </w:r>
      <w:r w:rsidR="00AE3ED7">
        <w:rPr>
          <w:rFonts w:ascii="Gotham Light" w:hAnsi="Gotham Light" w:cs="Arial"/>
          <w:sz w:val="18"/>
          <w:szCs w:val="18"/>
        </w:rPr>
        <w:t xml:space="preserve"> corso</w:t>
      </w:r>
      <w:r w:rsidRPr="005461A7">
        <w:rPr>
          <w:rFonts w:ascii="Gotham Light" w:hAnsi="Gotham Light" w:cs="Arial"/>
          <w:sz w:val="18"/>
          <w:szCs w:val="18"/>
        </w:rPr>
        <w:t xml:space="preserve"> </w:t>
      </w:r>
      <w:r w:rsidR="00610385">
        <w:rPr>
          <w:rFonts w:ascii="Gotham Light" w:hAnsi="Gotham Light" w:cs="Arial"/>
          <w:noProof/>
          <w:color w:val="FA4E23"/>
          <w:sz w:val="18"/>
          <w:szCs w:val="18"/>
        </w:rPr>
        <w:t>Negotiation Skills: il successo nelle trattative commerciali</w:t>
      </w:r>
      <w:r w:rsidRPr="00966D9F">
        <w:rPr>
          <w:rFonts w:ascii="Gotham Light" w:hAnsi="Gotham Light" w:cs="Arial"/>
          <w:color w:val="FA4E23"/>
          <w:sz w:val="18"/>
          <w:szCs w:val="18"/>
        </w:rPr>
        <w:t>,</w:t>
      </w:r>
      <w:r w:rsidR="00510CB4">
        <w:rPr>
          <w:rFonts w:ascii="Gotham Light" w:hAnsi="Gotham Light" w:cs="Arial"/>
          <w:color w:val="FA4E23"/>
          <w:sz w:val="18"/>
          <w:szCs w:val="18"/>
        </w:rPr>
        <w:t xml:space="preserve"> </w:t>
      </w:r>
      <w:r w:rsidR="00510CB4">
        <w:rPr>
          <w:rFonts w:ascii="Gotham Light" w:hAnsi="Gotham Light" w:cs="Arial"/>
          <w:noProof/>
          <w:color w:val="FA4E23"/>
          <w:sz w:val="18"/>
          <w:szCs w:val="18"/>
        </w:rPr>
        <w:t>Edizione</w:t>
      </w:r>
      <w:r w:rsidRPr="00966D9F">
        <w:rPr>
          <w:rFonts w:ascii="Gotham Light" w:hAnsi="Gotham Light" w:cs="Arial"/>
          <w:color w:val="FA4E23"/>
          <w:sz w:val="18"/>
          <w:szCs w:val="18"/>
        </w:rPr>
        <w:t xml:space="preserve"> </w:t>
      </w:r>
      <w:sdt>
        <w:sdtPr>
          <w:rPr>
            <w:rFonts w:ascii="Gotham Light" w:hAnsi="Gotham Light" w:cs="Arial"/>
            <w:sz w:val="18"/>
            <w:szCs w:val="18"/>
          </w:rPr>
          <w:id w:val="-88310679"/>
          <w:placeholder>
            <w:docPart w:val="9BCA639B7BDA49C7A3D0520676BDA5E6"/>
          </w:placeholder>
        </w:sdtPr>
        <w:sdtContent>
          <w:r w:rsidR="00510CB4" w:rsidRPr="005461A7">
            <w:rPr>
              <w:rFonts w:ascii="Gotham Light" w:hAnsi="Gotham Light" w:cs="Arial"/>
              <w:sz w:val="18"/>
              <w:szCs w:val="18"/>
            </w:rPr>
            <w:t>______________</w:t>
          </w:r>
        </w:sdtContent>
      </w:sdt>
      <w:r w:rsidR="00510CB4">
        <w:rPr>
          <w:rFonts w:ascii="Gotham Light" w:hAnsi="Gotham Light" w:cs="Arial"/>
          <w:color w:val="FA4E23"/>
          <w:sz w:val="18"/>
          <w:szCs w:val="18"/>
        </w:rPr>
        <w:t xml:space="preserve">, </w:t>
      </w:r>
      <w:r w:rsidRPr="00966D9F">
        <w:rPr>
          <w:rFonts w:ascii="Gotham Light" w:hAnsi="Gotham Light" w:cs="Arial"/>
          <w:color w:val="FA4E23"/>
          <w:sz w:val="18"/>
          <w:szCs w:val="18"/>
        </w:rPr>
        <w:t xml:space="preserve">anno </w:t>
      </w:r>
      <w:r w:rsidR="00F22A6C">
        <w:rPr>
          <w:rFonts w:ascii="Gotham Light" w:hAnsi="Gotham Light" w:cs="Arial"/>
          <w:noProof/>
          <w:color w:val="FA4E23"/>
          <w:sz w:val="18"/>
          <w:szCs w:val="18"/>
        </w:rPr>
        <w:t>2023</w:t>
      </w:r>
      <w:r w:rsidR="005A1304">
        <w:rPr>
          <w:rFonts w:ascii="Gotham Light" w:hAnsi="Gotham Light" w:cs="Arial"/>
          <w:noProof/>
          <w:color w:val="FA4E23"/>
          <w:sz w:val="18"/>
          <w:szCs w:val="18"/>
        </w:rPr>
        <w:t>/2024</w:t>
      </w:r>
      <w:r w:rsidRPr="00247C35">
        <w:rPr>
          <w:rFonts w:ascii="Gotham Light" w:hAnsi="Gotham Light" w:cs="Arial"/>
          <w:color w:val="F9671B"/>
          <w:sz w:val="18"/>
          <w:szCs w:val="18"/>
        </w:rPr>
        <w:t xml:space="preserve"> </w:t>
      </w:r>
      <w:r w:rsidRPr="005461A7">
        <w:rPr>
          <w:rFonts w:ascii="Gotham Light" w:hAnsi="Gotham Light" w:cs="Arial"/>
          <w:sz w:val="18"/>
          <w:szCs w:val="18"/>
        </w:rPr>
        <w:t>del Sig./</w:t>
      </w:r>
      <w:proofErr w:type="spellStart"/>
      <w:r w:rsidRPr="005461A7">
        <w:rPr>
          <w:rFonts w:ascii="Gotham Light" w:hAnsi="Gotham Light" w:cs="Arial"/>
          <w:sz w:val="18"/>
          <w:szCs w:val="18"/>
        </w:rPr>
        <w:t>ra</w:t>
      </w:r>
      <w:proofErr w:type="spellEnd"/>
      <w:r w:rsidRPr="005461A7">
        <w:rPr>
          <w:rFonts w:ascii="Gotham Light" w:hAnsi="Gotham Light" w:cs="Arial"/>
          <w:sz w:val="18"/>
          <w:szCs w:val="18"/>
        </w:rPr>
        <w:t xml:space="preserve"> </w:t>
      </w:r>
      <w:sdt>
        <w:sdtPr>
          <w:rPr>
            <w:rFonts w:ascii="Gotham Light" w:hAnsi="Gotham Light" w:cs="Arial"/>
            <w:sz w:val="18"/>
            <w:szCs w:val="18"/>
          </w:rPr>
          <w:id w:val="-184518628"/>
          <w:placeholder>
            <w:docPart w:val="3B05D34535234FBE99F99A83BE351C74"/>
          </w:placeholder>
        </w:sdt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5A1B21F8"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5DF3196F"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016C02FE"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27BB7223" w14:textId="77777777" w:rsidR="00C449AC" w:rsidRPr="005533F5" w:rsidRDefault="00C449AC" w:rsidP="00C449AC">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5D167478"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417EF713" w14:textId="77777777" w:rsidR="00C449AC" w:rsidRPr="005533F5" w:rsidRDefault="00C449AC" w:rsidP="00C449AC">
      <w:pPr>
        <w:tabs>
          <w:tab w:val="left" w:pos="-426"/>
        </w:tabs>
        <w:ind w:left="-426"/>
        <w:jc w:val="both"/>
        <w:rPr>
          <w:rFonts w:ascii="Gotham Light" w:hAnsi="Gotham Light" w:cs="Arial"/>
          <w:color w:val="808080"/>
          <w:sz w:val="18"/>
          <w:szCs w:val="18"/>
          <w:u w:val="single"/>
        </w:rPr>
      </w:pPr>
    </w:p>
    <w:p w14:paraId="3ED95D08" w14:textId="77777777" w:rsidR="00C449AC" w:rsidRPr="005533F5" w:rsidRDefault="00C449AC" w:rsidP="00C449AC">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3D2E089"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BFCBF70"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6A48F31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0BA2BD88"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7D4DCDC3" w14:textId="77777777" w:rsidR="00C449AC" w:rsidRPr="00086978" w:rsidRDefault="00C449AC" w:rsidP="00C449AC">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2CDBBD5C" w14:textId="77777777" w:rsidR="00C449AC" w:rsidRPr="005461A7"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04FC2E4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988ABB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6B317036" w14:textId="77777777" w:rsidR="00C449AC" w:rsidRPr="00086978" w:rsidRDefault="00C449AC" w:rsidP="00C449AC">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62AABFCD" w14:textId="77777777" w:rsidR="00C449AC" w:rsidRDefault="00C449AC" w:rsidP="00C449AC">
      <w:pPr>
        <w:tabs>
          <w:tab w:val="left" w:pos="-426"/>
        </w:tabs>
        <w:ind w:left="-432"/>
        <w:jc w:val="both"/>
        <w:rPr>
          <w:rFonts w:ascii="Gotham Light" w:hAnsi="Gotham Light" w:cs="Arial"/>
          <w:sz w:val="18"/>
          <w:szCs w:val="18"/>
        </w:rPr>
      </w:pPr>
    </w:p>
    <w:p w14:paraId="4B8D02CC"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7BB13874"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58CFAD01"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322CEABD"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036134E" w14:textId="77777777" w:rsidR="00C449AC" w:rsidRPr="00086978"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58F451E" w14:textId="2685E80B" w:rsidR="00C449AC" w:rsidRDefault="00C449AC" w:rsidP="00C449AC">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4C2111">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545B6910" w14:textId="77777777" w:rsidR="00C449AC" w:rsidRDefault="00C449AC" w:rsidP="00C449AC">
      <w:pPr>
        <w:tabs>
          <w:tab w:val="left" w:pos="-426"/>
        </w:tabs>
        <w:ind w:left="-426"/>
        <w:jc w:val="both"/>
        <w:rPr>
          <w:rFonts w:ascii="Gotham Light" w:hAnsi="Gotham Light" w:cs="Arial"/>
          <w:color w:val="4C4C4C"/>
          <w:sz w:val="18"/>
          <w:szCs w:val="18"/>
        </w:rPr>
      </w:pPr>
    </w:p>
    <w:p w14:paraId="51DA78E2" w14:textId="77777777" w:rsidR="00C449AC" w:rsidRDefault="00C449AC" w:rsidP="00C449AC">
      <w:pPr>
        <w:tabs>
          <w:tab w:val="left" w:pos="-426"/>
        </w:tabs>
        <w:ind w:left="-426"/>
        <w:jc w:val="both"/>
        <w:rPr>
          <w:rFonts w:ascii="Gotham Light" w:hAnsi="Gotham Light" w:cs="Arial"/>
          <w:color w:val="4C4C4C"/>
          <w:sz w:val="18"/>
          <w:szCs w:val="18"/>
        </w:rPr>
      </w:pPr>
    </w:p>
    <w:p w14:paraId="455C496C"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00798D7A" w14:textId="77777777" w:rsidR="00C449AC" w:rsidRPr="005533F5" w:rsidRDefault="00C449AC" w:rsidP="00C449AC">
      <w:pPr>
        <w:tabs>
          <w:tab w:val="left" w:pos="-426"/>
        </w:tabs>
        <w:ind w:left="-426"/>
        <w:jc w:val="both"/>
        <w:rPr>
          <w:rFonts w:ascii="Gotham Light" w:hAnsi="Gotham Light" w:cs="Arial"/>
          <w:color w:val="4C4C4C"/>
          <w:sz w:val="18"/>
          <w:szCs w:val="18"/>
        </w:rPr>
      </w:pPr>
    </w:p>
    <w:p w14:paraId="5235419C"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6022D1AB"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32D263D0"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4C4C0278" w14:textId="77777777" w:rsidR="00C449AC" w:rsidRPr="005533F5" w:rsidRDefault="00C449AC" w:rsidP="00C449AC">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1B07A29E"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0EF645E4" w14:textId="77777777" w:rsidR="00C449AC" w:rsidRPr="005533F5" w:rsidRDefault="00C449AC" w:rsidP="00C449AC">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18E4020A"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7E2EF4AC" w14:textId="77777777" w:rsidR="00C449AC" w:rsidRPr="005461A7" w:rsidRDefault="00C449AC" w:rsidP="00C449AC">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6A6D6FC8" w14:textId="77777777" w:rsidR="00C449AC" w:rsidRPr="005533F5" w:rsidRDefault="00C449AC" w:rsidP="00C449AC">
      <w:pPr>
        <w:tabs>
          <w:tab w:val="left" w:pos="-426"/>
        </w:tabs>
        <w:ind w:left="-426"/>
        <w:jc w:val="both"/>
        <w:rPr>
          <w:rFonts w:ascii="Gotham Light" w:hAnsi="Gotham Light" w:cs="Arial"/>
          <w:color w:val="808080"/>
          <w:sz w:val="18"/>
          <w:szCs w:val="18"/>
        </w:rPr>
      </w:pPr>
    </w:p>
    <w:p w14:paraId="52239835" w14:textId="77777777" w:rsidR="00126054" w:rsidRPr="005461A7" w:rsidRDefault="00126054" w:rsidP="00B71C71">
      <w:pPr>
        <w:tabs>
          <w:tab w:val="left" w:pos="-426"/>
        </w:tabs>
        <w:spacing w:line="360" w:lineRule="auto"/>
        <w:ind w:left="-426"/>
        <w:jc w:val="both"/>
        <w:rPr>
          <w:rFonts w:ascii="Gotham Light" w:hAnsi="Gotham Light" w:cs="Arial"/>
          <w:sz w:val="18"/>
          <w:szCs w:val="18"/>
        </w:rPr>
      </w:pPr>
    </w:p>
    <w:p w14:paraId="00E0453D"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1925263600"/>
          <w:placeholder>
            <w:docPart w:val="6C092A04C6BC415095FE9F96E9793CA8"/>
          </w:placeholder>
          <w:date>
            <w:dateFormat w:val="dd/MM/yyyy"/>
            <w:lid w:val="it-IT"/>
            <w:storeMappedDataAs w:val="dateTime"/>
            <w:calendar w:val="gregorian"/>
          </w:date>
        </w:sdtPr>
        <w:sdtContent>
          <w:r w:rsidR="003B671D" w:rsidRPr="00B71C71">
            <w:rPr>
              <w:rFonts w:ascii="Gotham Light" w:hAnsi="Gotham Light" w:cs="Arial"/>
              <w:i/>
              <w:color w:val="A6A6A6" w:themeColor="background1" w:themeShade="A6"/>
              <w:sz w:val="18"/>
              <w:szCs w:val="18"/>
              <w:u w:val="single"/>
            </w:rPr>
            <w:t xml:space="preserve">  selezionare data  </w:t>
          </w:r>
        </w:sdtContent>
      </w:sdt>
      <w:r w:rsidRPr="00B71C71">
        <w:rPr>
          <w:rFonts w:ascii="Gotham Light" w:hAnsi="Gotham Light" w:cs="Arial"/>
          <w:color w:val="000000"/>
          <w:sz w:val="18"/>
          <w:szCs w:val="18"/>
        </w:rPr>
        <w:tab/>
        <w:t xml:space="preserve"> Firma del richiedente</w:t>
      </w:r>
      <w:r w:rsidR="00ED4C08" w:rsidRPr="00ED4C08">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sz w:val="18"/>
            <w:szCs w:val="18"/>
          </w:rPr>
          <w:id w:val="1364782575"/>
          <w:placeholder>
            <w:docPart w:val="E3ACA4827EEA4561A1F635755BD88DF7"/>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66EC1F85207043038307C13AA0CB1232"/>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36CCEF4E" w14:textId="77777777" w:rsidR="00126054" w:rsidRPr="00B71C71" w:rsidRDefault="00126054" w:rsidP="00B71C71">
      <w:pPr>
        <w:tabs>
          <w:tab w:val="left" w:pos="-426"/>
        </w:tabs>
        <w:spacing w:line="360" w:lineRule="auto"/>
        <w:jc w:val="both"/>
        <w:rPr>
          <w:rFonts w:ascii="Gotham Light" w:hAnsi="Gotham Light" w:cs="Arial"/>
          <w:color w:val="000000"/>
          <w:sz w:val="18"/>
          <w:szCs w:val="18"/>
        </w:rPr>
      </w:pPr>
    </w:p>
    <w:p w14:paraId="6F055B60" w14:textId="77777777" w:rsidR="00126054" w:rsidRPr="00B71C71" w:rsidRDefault="00126054" w:rsidP="00B71C71">
      <w:pPr>
        <w:tabs>
          <w:tab w:val="left" w:pos="-426"/>
        </w:tabs>
        <w:spacing w:line="360" w:lineRule="auto"/>
        <w:ind w:left="-426"/>
        <w:jc w:val="both"/>
        <w:rPr>
          <w:rFonts w:ascii="Gotham Light" w:hAnsi="Gotham Light" w:cs="Arial"/>
          <w:color w:val="000000"/>
          <w:sz w:val="18"/>
          <w:szCs w:val="18"/>
        </w:rPr>
      </w:pPr>
      <w:r w:rsidRPr="00B71C71">
        <w:rPr>
          <w:rFonts w:ascii="Gotham Light" w:hAnsi="Gotham Light" w:cs="Arial"/>
          <w:color w:val="000000"/>
          <w:sz w:val="18"/>
          <w:szCs w:val="18"/>
        </w:rPr>
        <w:t>Ai fini dell’iscrizione al corso, il presente modulo va compilato in ogni sua parte, firmato via mail a Valentina Lodi (</w:t>
      </w:r>
      <w:hyperlink r:id="rId10" w:history="1">
        <w:r w:rsidRPr="00B71C71">
          <w:rPr>
            <w:rStyle w:val="Collegamentoipertestuale"/>
            <w:rFonts w:ascii="Gotham Light" w:hAnsi="Gotham Light" w:cs="Arial"/>
            <w:sz w:val="18"/>
            <w:szCs w:val="18"/>
          </w:rPr>
          <w:t>openprograms@bbs.unibo.it</w:t>
        </w:r>
      </w:hyperlink>
      <w:r w:rsidRPr="00B71C71">
        <w:rPr>
          <w:rFonts w:ascii="Gotham Light" w:hAnsi="Gotham Light" w:cs="Arial"/>
          <w:color w:val="000000"/>
          <w:sz w:val="18"/>
          <w:szCs w:val="18"/>
        </w:rPr>
        <w:t>).</w:t>
      </w:r>
    </w:p>
    <w:p w14:paraId="3B8F6797" w14:textId="77777777" w:rsidR="00126054" w:rsidRPr="00B71C71" w:rsidRDefault="00126054" w:rsidP="00B71C71">
      <w:pPr>
        <w:tabs>
          <w:tab w:val="left" w:pos="-426"/>
        </w:tabs>
        <w:spacing w:line="360" w:lineRule="auto"/>
        <w:ind w:left="-426"/>
        <w:jc w:val="center"/>
        <w:rPr>
          <w:rFonts w:ascii="Gotham Light" w:hAnsi="Gotham Light" w:cs="Arial"/>
          <w:color w:val="F9671B"/>
          <w:sz w:val="16"/>
          <w:szCs w:val="18"/>
        </w:rPr>
      </w:pPr>
    </w:p>
    <w:p w14:paraId="0785CD1F"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331AD9C2"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2820A37F" w14:textId="77777777" w:rsidR="00126054" w:rsidRPr="00966D9F" w:rsidRDefault="00126054" w:rsidP="00B71C71">
      <w:pPr>
        <w:tabs>
          <w:tab w:val="left" w:pos="-426"/>
        </w:tabs>
        <w:spacing w:line="360" w:lineRule="auto"/>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072D0593" w14:textId="77777777" w:rsidR="00126054" w:rsidRPr="00B71C71" w:rsidRDefault="00126054" w:rsidP="00B71C71">
      <w:pPr>
        <w:tabs>
          <w:tab w:val="left" w:pos="-426"/>
        </w:tabs>
        <w:spacing w:line="360" w:lineRule="auto"/>
        <w:ind w:left="-426"/>
        <w:jc w:val="right"/>
        <w:rPr>
          <w:rFonts w:ascii="Gotham Light" w:hAnsi="Gotham Light" w:cs="Arial"/>
          <w:color w:val="F9671B"/>
          <w:sz w:val="16"/>
          <w:szCs w:val="18"/>
        </w:rPr>
      </w:pPr>
    </w:p>
    <w:p w14:paraId="653B81FC" w14:textId="77777777" w:rsidR="00126054" w:rsidRPr="00B71C71" w:rsidRDefault="00126054"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36F6997B" w14:textId="77777777" w:rsidR="00126054" w:rsidRPr="00B71C71" w:rsidRDefault="00126054" w:rsidP="00B71C71">
      <w:pPr>
        <w:ind w:left="142" w:right="134"/>
        <w:jc w:val="center"/>
        <w:rPr>
          <w:rFonts w:ascii="Gotham Light" w:hAnsi="Gotham Light"/>
          <w:sz w:val="18"/>
          <w:szCs w:val="18"/>
        </w:rPr>
      </w:pPr>
    </w:p>
    <w:p w14:paraId="2D6AE3F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78B864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 Dati conferiti per l’esecuzione del contratto o la fruizione di un servizio</w:t>
      </w:r>
    </w:p>
    <w:p w14:paraId="54E9FBA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F6930B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717F4CB3"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3BAE55E8" w14:textId="77777777" w:rsidR="00126054" w:rsidRPr="003B671D" w:rsidRDefault="00126054" w:rsidP="00B71C71">
      <w:pPr>
        <w:pStyle w:val="AlmaParagrafo"/>
        <w:ind w:left="142" w:right="134"/>
        <w:rPr>
          <w:rFonts w:ascii="Gotham Light" w:hAnsi="Gotham Light"/>
          <w:sz w:val="18"/>
          <w:szCs w:val="18"/>
        </w:rPr>
      </w:pPr>
      <w:r w:rsidRPr="003B671D">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A2267E5" w14:textId="77777777" w:rsidR="00126054" w:rsidRPr="003B671D" w:rsidRDefault="00126054" w:rsidP="00B71C71">
      <w:pPr>
        <w:pStyle w:val="AlmaParagrafo"/>
        <w:ind w:left="142" w:right="134"/>
        <w:rPr>
          <w:rFonts w:ascii="Gotham Light" w:hAnsi="Gotham Light"/>
          <w:iCs/>
          <w:sz w:val="18"/>
          <w:szCs w:val="18"/>
        </w:rPr>
      </w:pPr>
    </w:p>
    <w:p w14:paraId="04F882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1 Tempi di trattamento</w:t>
      </w:r>
    </w:p>
    <w:p w14:paraId="4CA1051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584DD05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3C3EC39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4EE363B5" w14:textId="77777777" w:rsidR="00126054" w:rsidRPr="003B671D" w:rsidRDefault="00126054" w:rsidP="00B71C71">
      <w:pPr>
        <w:ind w:left="142" w:right="134"/>
        <w:jc w:val="both"/>
        <w:rPr>
          <w:rFonts w:ascii="Gotham Light" w:hAnsi="Gotham Light"/>
          <w:sz w:val="18"/>
          <w:szCs w:val="18"/>
        </w:rPr>
      </w:pPr>
    </w:p>
    <w:p w14:paraId="0474F265" w14:textId="77777777" w:rsidR="00126054" w:rsidRPr="003B671D" w:rsidRDefault="00126054" w:rsidP="00B71C71">
      <w:pPr>
        <w:ind w:left="142" w:right="134"/>
        <w:jc w:val="both"/>
        <w:rPr>
          <w:rFonts w:ascii="Gotham Light" w:hAnsi="Gotham Light"/>
          <w:color w:val="4472C4"/>
          <w:sz w:val="18"/>
          <w:szCs w:val="18"/>
        </w:rPr>
      </w:pPr>
      <w:r w:rsidRPr="003B671D">
        <w:rPr>
          <w:rFonts w:ascii="Gotham Light" w:hAnsi="Gotham Light"/>
          <w:color w:val="4472C4"/>
          <w:sz w:val="18"/>
          <w:szCs w:val="18"/>
        </w:rPr>
        <w:t xml:space="preserve">1.2 Dati Audio-visivi e Immagini </w:t>
      </w:r>
    </w:p>
    <w:p w14:paraId="1583C5C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B47999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04DC337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EAE13A7"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2. Dati conferiti per finalità di informazione delle attività svolte da BBS e per finalità promozionali</w:t>
      </w:r>
    </w:p>
    <w:p w14:paraId="4734977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47A40AC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7B3F080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1 Modalità di contatto</w:t>
      </w:r>
    </w:p>
    <w:p w14:paraId="3C23DF2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contattarLa a fini informativi e promozionali potremo utilizzare sia modalità automatizzate come e-mail e sms, sia la posta cartacea e il telefono.</w:t>
      </w:r>
    </w:p>
    <w:p w14:paraId="47353A61"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2 Cosa accade in caso di mancato consenso?</w:t>
      </w:r>
    </w:p>
    <w:p w14:paraId="600D793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7FEF6AD2"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2.3 Comunicazioni via email per servizi analoghi a quelli già richiesti</w:t>
      </w:r>
    </w:p>
    <w:p w14:paraId="1EE1FD91" w14:textId="77777777" w:rsidR="00126054" w:rsidRPr="003B671D" w:rsidRDefault="00126054" w:rsidP="00B71C71">
      <w:pPr>
        <w:pStyle w:val="Titolo4"/>
        <w:rPr>
          <w:rFonts w:ascii="Gotham Light" w:eastAsia="Times New Roman" w:hAnsi="Gotham Light"/>
          <w:i w:val="0"/>
          <w:color w:val="auto"/>
          <w:sz w:val="18"/>
          <w:szCs w:val="18"/>
        </w:rPr>
      </w:pPr>
      <w:r w:rsidRPr="003B671D">
        <w:rPr>
          <w:rFonts w:ascii="Gotham Light" w:eastAsia="Times New Roman" w:hAnsi="Gotham Light"/>
          <w:i w:val="0"/>
          <w:color w:val="auto"/>
          <w:sz w:val="18"/>
          <w:szCs w:val="18"/>
        </w:rPr>
        <w:t xml:space="preserve">Nel caso in cui Lei non esprima un espresso rifiuto, se la legge lo consente, </w:t>
      </w:r>
      <w:r w:rsidRPr="003B671D">
        <w:rPr>
          <w:rFonts w:ascii="Gotham Light" w:hAnsi="Gotham Light"/>
          <w:i w:val="0"/>
          <w:sz w:val="18"/>
          <w:szCs w:val="18"/>
        </w:rPr>
        <w:t>BBS</w:t>
      </w:r>
      <w:r w:rsidRPr="003B671D">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5EC96024"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4 Tempi di trattamento relativi alle attività informative e promozionali</w:t>
      </w:r>
    </w:p>
    <w:p w14:paraId="6E7A3551"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15C685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2.5 Consenso alla profilazione per finalità informative e promozionali </w:t>
      </w:r>
    </w:p>
    <w:p w14:paraId="311CFF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408CFAB0"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B7A0EC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14959DC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4AD342E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25BA365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6 Cosa accade in caso di mancato consenso alla profilazione?</w:t>
      </w:r>
    </w:p>
    <w:p w14:paraId="73C377B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2CD414E6"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2.7 Tempi di trattamento relativi all’attività di profilazione</w:t>
      </w:r>
    </w:p>
    <w:p w14:paraId="5F32939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3255187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5987CCD"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3. Attività di stage e placement per gli iscritti a Corsi e a Master. Comunicazione dei dati a imprese terze</w:t>
      </w:r>
    </w:p>
    <w:p w14:paraId="45F889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offre agli iscritti ai Corsi e ai Master la possibilità di essere contattati da imprese terze interessate a proporre agli iscritti attività di stage e placement.</w:t>
      </w:r>
    </w:p>
    <w:p w14:paraId="6AC7B84C"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ttraverso questa attività BBS intende agire da facilitatore nel processo d’incontro tra domanda e offerta di lavoro.</w:t>
      </w:r>
    </w:p>
    <w:p w14:paraId="0AF629C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20ACAB8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Le imprese terze a cui eventualmente potranno essere comunicati i dati hanno sede nell’Unione Europea. </w:t>
      </w:r>
    </w:p>
    <w:p w14:paraId="1B3E2348"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1 Cosa accade in caso di mancato consenso?</w:t>
      </w:r>
    </w:p>
    <w:p w14:paraId="39DC399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5099B3F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3.2 Tempi di trattamento</w:t>
      </w:r>
    </w:p>
    <w:p w14:paraId="339AC6D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53CB802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0FFFB4F" w14:textId="77777777" w:rsidR="00126054" w:rsidRPr="003B671D" w:rsidRDefault="00126054" w:rsidP="00B71C71">
      <w:pPr>
        <w:ind w:left="142" w:right="134"/>
        <w:jc w:val="both"/>
        <w:rPr>
          <w:rFonts w:ascii="Gotham Light" w:hAnsi="Gotham Light"/>
          <w:sz w:val="18"/>
          <w:szCs w:val="18"/>
        </w:rPr>
      </w:pPr>
    </w:p>
    <w:p w14:paraId="3758E6CF"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4. Attività statistiche e ricerche di mercato anche mediante profilazione</w:t>
      </w:r>
    </w:p>
    <w:p w14:paraId="689B564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w:t>
      </w:r>
      <w:r w:rsidRPr="003B671D">
        <w:rPr>
          <w:rFonts w:ascii="Gotham Light" w:hAnsi="Gotham Light"/>
          <w:sz w:val="18"/>
          <w:szCs w:val="18"/>
        </w:rPr>
        <w:lastRenderedPageBreak/>
        <w:t>interessati, il rendimento dei propri iscritti e l’efficienza e il gradimento dei propri Corsi, Master o dei propri eventi, anche al fine di miglioramento dei servizi resi.</w:t>
      </w:r>
    </w:p>
    <w:p w14:paraId="2A49119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5035CCF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4.1 Cosa accade in caso di mancato consenso?</w:t>
      </w:r>
    </w:p>
    <w:p w14:paraId="3B04EF28"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475799B0"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 xml:space="preserve">4.2 Tempi di trattamento </w:t>
      </w:r>
    </w:p>
    <w:p w14:paraId="06AFCBB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21269F45"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1B8DC9A" w14:textId="77777777" w:rsidR="00126054" w:rsidRPr="003B671D" w:rsidRDefault="00126054" w:rsidP="00B71C71">
      <w:pPr>
        <w:ind w:left="142" w:right="134"/>
        <w:jc w:val="both"/>
        <w:rPr>
          <w:rFonts w:ascii="Gotham Light" w:hAnsi="Gotham Light"/>
          <w:sz w:val="18"/>
          <w:szCs w:val="18"/>
        </w:rPr>
      </w:pPr>
    </w:p>
    <w:p w14:paraId="0BF3E52D"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5. Modalità del trattamento</w:t>
      </w:r>
    </w:p>
    <w:p w14:paraId="26ABB20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Il trattamento dei dati personali è effettuato da BBS con modalità cartacee ed informatizzate.</w:t>
      </w:r>
    </w:p>
    <w:p w14:paraId="23D9D013"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7610235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6. Titolare del trattamento</w:t>
      </w:r>
    </w:p>
    <w:p w14:paraId="6428DAE2"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3B671D">
          <w:rPr>
            <w:rStyle w:val="Collegamentoipertestuale"/>
            <w:rFonts w:ascii="Gotham Light" w:hAnsi="Gotham Light"/>
            <w:sz w:val="18"/>
            <w:szCs w:val="18"/>
          </w:rPr>
          <w:t>http://www.bbs.unibo.it/hp/contatti</w:t>
        </w:r>
      </w:hyperlink>
      <w:r w:rsidRPr="003B671D">
        <w:rPr>
          <w:rFonts w:ascii="Gotham Light" w:hAnsi="Gotham Light"/>
          <w:sz w:val="18"/>
          <w:szCs w:val="18"/>
        </w:rPr>
        <w:t>.</w:t>
      </w:r>
    </w:p>
    <w:p w14:paraId="0E61E9F2"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7. Responsabili di trattamento e comunicazione dei Suoi dati a terzi</w:t>
      </w:r>
    </w:p>
    <w:p w14:paraId="5D58943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3B671D">
          <w:rPr>
            <w:rStyle w:val="Collegamentoipertestuale"/>
            <w:rFonts w:ascii="Gotham Light" w:hAnsi="Gotham Light"/>
            <w:sz w:val="18"/>
            <w:szCs w:val="18"/>
          </w:rPr>
          <w:t>http://www.bbs.unibo.it/hp/legal</w:t>
        </w:r>
      </w:hyperlink>
      <w:r w:rsidRPr="003B671D">
        <w:rPr>
          <w:rFonts w:ascii="Gotham Light" w:hAnsi="Gotham Light"/>
          <w:sz w:val="18"/>
          <w:szCs w:val="18"/>
        </w:rPr>
        <w:t xml:space="preserve"> . </w:t>
      </w:r>
    </w:p>
    <w:p w14:paraId="2A3B281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tal fine si segnala che sono designati responsabili di trattamento i soggetti di cui BBS</w:t>
      </w:r>
      <w:r w:rsidRPr="003B671D" w:rsidDel="005002B4">
        <w:rPr>
          <w:rFonts w:ascii="Gotham Light" w:hAnsi="Gotham Light"/>
          <w:sz w:val="18"/>
          <w:szCs w:val="18"/>
        </w:rPr>
        <w:t xml:space="preserve"> </w:t>
      </w:r>
      <w:r w:rsidRPr="003B671D">
        <w:rPr>
          <w:rFonts w:ascii="Gotham Light" w:hAnsi="Gotham Light"/>
          <w:sz w:val="18"/>
          <w:szCs w:val="18"/>
        </w:rPr>
        <w:t>si serve:</w:t>
      </w:r>
    </w:p>
    <w:p w14:paraId="3A7E154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 per la gestione delle relazioni con i clienti e più in generale, con i terzi, anche per fini contabili e amministrativi;</w:t>
      </w:r>
    </w:p>
    <w:p w14:paraId="1204437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 per la gestione delle comunicazioni, anche di natura commerciale e promozionale e per l’erogazione di servizi informativi, promozionali e di profilazione;</w:t>
      </w:r>
    </w:p>
    <w:p w14:paraId="489C851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37ABB0C8"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8. Responsabile della protezione dei dati (Data Protection Officer)</w:t>
      </w:r>
    </w:p>
    <w:p w14:paraId="50A9BD2D"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 xml:space="preserve">BBS ha designato il proprio Responsabile della protezione dei dati, che può essere contattato ai seguenti riferimenti: </w:t>
      </w:r>
      <w:hyperlink r:id="rId13" w:history="1">
        <w:r w:rsidRPr="003B671D">
          <w:rPr>
            <w:rStyle w:val="Collegamentoipertestuale"/>
            <w:rFonts w:ascii="Gotham Light" w:hAnsi="Gotham Light"/>
            <w:sz w:val="18"/>
            <w:szCs w:val="18"/>
          </w:rPr>
          <w:t>dpo@bbs.unibo.it</w:t>
        </w:r>
      </w:hyperlink>
      <w:r w:rsidRPr="003B671D">
        <w:rPr>
          <w:rFonts w:ascii="Gotham Light" w:hAnsi="Gotham Light"/>
          <w:sz w:val="18"/>
          <w:szCs w:val="18"/>
        </w:rPr>
        <w:t xml:space="preserve"> </w:t>
      </w:r>
    </w:p>
    <w:p w14:paraId="1ACB3CFE"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01EFA75B"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 xml:space="preserve">9. Luogo del trattamento </w:t>
      </w:r>
    </w:p>
    <w:p w14:paraId="61F401A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BBS effettua il trattamento dei Suoi dati in Italia.</w:t>
      </w:r>
    </w:p>
    <w:p w14:paraId="68F1762F"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124FD13A" w14:textId="77777777" w:rsidR="00126054" w:rsidRPr="003B671D" w:rsidRDefault="00126054" w:rsidP="00B71C71">
      <w:pPr>
        <w:pStyle w:val="Titolo3"/>
        <w:rPr>
          <w:rFonts w:ascii="Gotham Light" w:hAnsi="Gotham Light"/>
          <w:sz w:val="18"/>
          <w:szCs w:val="18"/>
        </w:rPr>
      </w:pPr>
      <w:r w:rsidRPr="003B671D">
        <w:rPr>
          <w:rFonts w:ascii="Gotham Light" w:hAnsi="Gotham Light"/>
          <w:sz w:val="18"/>
          <w:szCs w:val="18"/>
        </w:rPr>
        <w:t>10. Diritti dell’interessato</w:t>
      </w:r>
    </w:p>
    <w:p w14:paraId="1B1A63FB"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5E7A59B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1 Diritto di opposizione</w:t>
      </w:r>
    </w:p>
    <w:p w14:paraId="16D0B0E7"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5F1F4537"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lastRenderedPageBreak/>
        <w:t>10.2 Diritto alla portabilità dei dati</w:t>
      </w:r>
    </w:p>
    <w:p w14:paraId="4DAF2AC4"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54088E99"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75364E9" w14:textId="77777777" w:rsidR="00126054" w:rsidRPr="003B671D" w:rsidRDefault="00126054" w:rsidP="00B71C71">
      <w:pPr>
        <w:pStyle w:val="Titolo4"/>
        <w:rPr>
          <w:rFonts w:ascii="Gotham Light" w:hAnsi="Gotham Light"/>
          <w:i w:val="0"/>
          <w:sz w:val="18"/>
          <w:szCs w:val="18"/>
        </w:rPr>
      </w:pPr>
      <w:r w:rsidRPr="003B671D">
        <w:rPr>
          <w:rFonts w:ascii="Gotham Light" w:hAnsi="Gotham Light"/>
          <w:i w:val="0"/>
          <w:sz w:val="18"/>
          <w:szCs w:val="18"/>
        </w:rPr>
        <w:t>10.3 Modalità per l’esercizio dei diritti</w:t>
      </w:r>
    </w:p>
    <w:p w14:paraId="05533CFA" w14:textId="77777777" w:rsidR="00126054" w:rsidRPr="003B671D" w:rsidRDefault="00126054" w:rsidP="00B71C71">
      <w:pPr>
        <w:ind w:left="142" w:right="134"/>
        <w:jc w:val="both"/>
        <w:rPr>
          <w:rFonts w:ascii="Gotham Light" w:hAnsi="Gotham Light"/>
          <w:sz w:val="18"/>
          <w:szCs w:val="18"/>
        </w:rPr>
      </w:pPr>
      <w:r w:rsidRPr="003B671D">
        <w:rPr>
          <w:rFonts w:ascii="Gotham Light" w:hAnsi="Gotham Light"/>
          <w:sz w:val="18"/>
          <w:szCs w:val="18"/>
        </w:rPr>
        <w:t>L’esercizio dei diritti può essere effettuato</w:t>
      </w:r>
      <w:r w:rsidRPr="003B671D" w:rsidDel="00EA4BB7">
        <w:rPr>
          <w:rFonts w:ascii="Gotham Light" w:hAnsi="Gotham Light"/>
          <w:sz w:val="18"/>
          <w:szCs w:val="18"/>
        </w:rPr>
        <w:t xml:space="preserve"> </w:t>
      </w:r>
      <w:r w:rsidRPr="003B671D">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3B671D">
          <w:rPr>
            <w:rStyle w:val="Collegamentoipertestuale"/>
            <w:rFonts w:ascii="Gotham Light" w:hAnsi="Gotham Light"/>
            <w:sz w:val="18"/>
            <w:szCs w:val="18"/>
          </w:rPr>
          <w:t>gdpr@bbs.unibo.it</w:t>
        </w:r>
      </w:hyperlink>
      <w:r w:rsidRPr="003B671D">
        <w:rPr>
          <w:rFonts w:ascii="Gotham Light" w:hAnsi="Gotham Light"/>
          <w:sz w:val="18"/>
          <w:szCs w:val="18"/>
        </w:rPr>
        <w:t xml:space="preserve"> </w:t>
      </w:r>
    </w:p>
    <w:p w14:paraId="6556FFBC" w14:textId="77777777" w:rsidR="00126054" w:rsidRPr="003B671D" w:rsidRDefault="00126054" w:rsidP="00B71C71">
      <w:pPr>
        <w:spacing w:line="360" w:lineRule="auto"/>
        <w:ind w:left="142" w:right="134"/>
        <w:jc w:val="both"/>
        <w:rPr>
          <w:rFonts w:ascii="Gotham Light" w:hAnsi="Gotham Light"/>
          <w:sz w:val="18"/>
          <w:szCs w:val="18"/>
        </w:rPr>
      </w:pPr>
    </w:p>
    <w:p w14:paraId="559DC2FC" w14:textId="77777777" w:rsidR="00126054" w:rsidRPr="003B671D" w:rsidRDefault="00126054" w:rsidP="00966D9F">
      <w:pPr>
        <w:rPr>
          <w:rFonts w:ascii="Gotham Light" w:hAnsi="Gotham Light"/>
          <w:sz w:val="18"/>
          <w:szCs w:val="18"/>
        </w:rPr>
      </w:pPr>
      <w:r w:rsidRPr="003B671D">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204E28C6" w14:textId="77777777" w:rsidR="00126054" w:rsidRPr="003B671D" w:rsidRDefault="00126054" w:rsidP="00966D9F">
      <w:pPr>
        <w:ind w:left="142" w:right="134"/>
        <w:jc w:val="both"/>
        <w:rPr>
          <w:rFonts w:ascii="Gotham Light" w:hAnsi="Gotham Light"/>
          <w:sz w:val="18"/>
          <w:szCs w:val="18"/>
        </w:rPr>
      </w:pPr>
    </w:p>
    <w:p w14:paraId="717EE4A1" w14:textId="77777777" w:rsidR="00126054" w:rsidRPr="003B671D" w:rsidRDefault="00000000" w:rsidP="00966D9F">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EC69F5" w:rsidRPr="003B671D">
        <w:rPr>
          <w:rFonts w:ascii="Gotham Light" w:hAnsi="Gotham Light"/>
          <w:sz w:val="18"/>
          <w:szCs w:val="18"/>
        </w:rPr>
        <w:tab/>
      </w:r>
      <w:r w:rsidR="00EC69F5" w:rsidRPr="003B671D">
        <w:rPr>
          <w:rFonts w:ascii="Gotham Light" w:hAnsi="Gotham Light"/>
          <w:sz w:val="18"/>
          <w:szCs w:val="18"/>
        </w:rPr>
        <w:tab/>
        <w:t xml:space="preserve"> </w:t>
      </w:r>
      <w:r w:rsidR="00126054" w:rsidRPr="003B671D">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 </w:t>
      </w:r>
      <w:r w:rsidR="00126054" w:rsidRPr="003B671D">
        <w:rPr>
          <w:rFonts w:ascii="Gotham Light" w:hAnsi="Gotham Light"/>
          <w:sz w:val="18"/>
          <w:szCs w:val="18"/>
        </w:rPr>
        <w:tab/>
      </w:r>
    </w:p>
    <w:p w14:paraId="2C15F73D" w14:textId="77777777" w:rsidR="00126054" w:rsidRPr="003B671D" w:rsidRDefault="00126054" w:rsidP="00966D9F">
      <w:pPr>
        <w:ind w:left="142" w:right="134"/>
        <w:jc w:val="both"/>
        <w:rPr>
          <w:rFonts w:ascii="Gotham Light" w:hAnsi="Gotham Light"/>
          <w:sz w:val="18"/>
          <w:szCs w:val="18"/>
        </w:rPr>
      </w:pPr>
    </w:p>
    <w:p w14:paraId="61BAB7A6"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53244900" w14:textId="77777777" w:rsidR="00126054" w:rsidRPr="003B671D" w:rsidRDefault="00126054" w:rsidP="00966D9F">
      <w:pPr>
        <w:ind w:left="142" w:right="134"/>
        <w:jc w:val="both"/>
        <w:rPr>
          <w:rFonts w:ascii="Gotham Light" w:hAnsi="Gotham Light"/>
          <w:sz w:val="18"/>
          <w:szCs w:val="18"/>
        </w:rPr>
      </w:pPr>
    </w:p>
    <w:p w14:paraId="32115BD8"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Content>
          <w:r w:rsidR="00966D9F">
            <w:rPr>
              <w:rFonts w:ascii="MS Gothic" w:eastAsia="MS Gothic" w:hAnsi="MS Gothic" w:cs="Gotham Light" w:hint="eastAsia"/>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5EFD34F3"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32E5330F" w14:textId="77777777" w:rsidR="00126054" w:rsidRPr="003B671D" w:rsidRDefault="00126054" w:rsidP="00966D9F">
      <w:pPr>
        <w:ind w:left="142" w:right="134"/>
        <w:jc w:val="both"/>
        <w:rPr>
          <w:rFonts w:ascii="Gotham Light" w:hAnsi="Gotham Light"/>
          <w:sz w:val="18"/>
          <w:szCs w:val="18"/>
        </w:rPr>
      </w:pPr>
    </w:p>
    <w:p w14:paraId="1DE485B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62E99677" w14:textId="77777777" w:rsidR="00126054" w:rsidRPr="003B671D"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363E31CA" w14:textId="77777777" w:rsidR="00126054" w:rsidRPr="003B671D" w:rsidRDefault="00126054" w:rsidP="00966D9F">
      <w:pPr>
        <w:ind w:left="142" w:right="134"/>
        <w:jc w:val="both"/>
        <w:rPr>
          <w:rFonts w:ascii="Gotham Light" w:hAnsi="Gotham Light"/>
          <w:sz w:val="18"/>
          <w:szCs w:val="18"/>
        </w:rPr>
      </w:pPr>
    </w:p>
    <w:p w14:paraId="0B08F511" w14:textId="77777777" w:rsidR="00126054" w:rsidRPr="003B671D"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dà il proprio consenso </w:t>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r w:rsidR="00126054" w:rsidRPr="003B671D">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Content>
          <w:r w:rsidR="00126054" w:rsidRPr="003B671D">
            <w:rPr>
              <w:rFonts w:ascii="Segoe UI Symbol" w:eastAsia="MS Gothic" w:hAnsi="Segoe UI Symbol" w:cs="Segoe UI Symbol"/>
              <w:sz w:val="18"/>
              <w:szCs w:val="18"/>
            </w:rPr>
            <w:t>☐</w:t>
          </w:r>
        </w:sdtContent>
      </w:sdt>
      <w:r w:rsidR="00126054" w:rsidRPr="003B671D">
        <w:rPr>
          <w:rFonts w:ascii="Gotham Light" w:hAnsi="Gotham Light"/>
          <w:sz w:val="18"/>
          <w:szCs w:val="18"/>
        </w:rPr>
        <w:t xml:space="preserve"> non dà il proprio consenso</w:t>
      </w:r>
    </w:p>
    <w:p w14:paraId="71AE491E" w14:textId="77777777" w:rsidR="00126054" w:rsidRPr="00B71C71" w:rsidRDefault="00126054" w:rsidP="00966D9F">
      <w:pPr>
        <w:ind w:left="142" w:right="134"/>
        <w:jc w:val="both"/>
        <w:rPr>
          <w:rFonts w:ascii="Gotham Light" w:hAnsi="Gotham Light"/>
          <w:sz w:val="18"/>
          <w:szCs w:val="18"/>
        </w:rPr>
      </w:pPr>
      <w:r w:rsidRPr="003B671D">
        <w:rPr>
          <w:rFonts w:ascii="Gotham Light" w:hAnsi="Gotham Light"/>
          <w:sz w:val="18"/>
          <w:szCs w:val="18"/>
        </w:rPr>
        <w:t>al trattamento dei propri dati per le finalità di stage e placement</w:t>
      </w:r>
      <w:r w:rsidRPr="00B71C71">
        <w:rPr>
          <w:rFonts w:ascii="Gotham Light" w:hAnsi="Gotham Light"/>
          <w:sz w:val="18"/>
          <w:szCs w:val="18"/>
        </w:rPr>
        <w:t xml:space="preserve"> consentendo a BBS di comunicare alle imprese terze che ne faranno richiesta i propri dati anagrafici e di contatto, i dati curriculari e professionali e le informazioni relative al Corso o al Master seguito dal sottoscritto per la predetta finalità </w:t>
      </w:r>
    </w:p>
    <w:p w14:paraId="4637E9BA" w14:textId="77777777" w:rsidR="00126054" w:rsidRPr="00B71C71" w:rsidRDefault="00126054" w:rsidP="00966D9F">
      <w:pPr>
        <w:ind w:left="142" w:right="134"/>
        <w:jc w:val="both"/>
        <w:rPr>
          <w:rFonts w:ascii="Gotham Light" w:hAnsi="Gotham Light"/>
          <w:sz w:val="18"/>
          <w:szCs w:val="18"/>
        </w:rPr>
      </w:pPr>
    </w:p>
    <w:p w14:paraId="6A0E58B6" w14:textId="77777777" w:rsidR="00126054" w:rsidRPr="00B71C71" w:rsidRDefault="00000000" w:rsidP="00966D9F">
      <w:pPr>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à il proprio consenso </w:t>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r w:rsidR="00126054" w:rsidRPr="00B71C71">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non dà il proprio consenso</w:t>
      </w:r>
    </w:p>
    <w:p w14:paraId="436E3DA5"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773FC29F" w14:textId="77777777" w:rsidR="00126054" w:rsidRPr="00B71C71" w:rsidRDefault="00126054" w:rsidP="00966D9F">
      <w:pPr>
        <w:ind w:left="142" w:right="134"/>
        <w:jc w:val="both"/>
        <w:rPr>
          <w:rFonts w:ascii="Gotham Light" w:hAnsi="Gotham Light"/>
          <w:sz w:val="18"/>
          <w:szCs w:val="18"/>
        </w:rPr>
      </w:pPr>
    </w:p>
    <w:p w14:paraId="641A4C3D" w14:textId="77777777" w:rsidR="00126054" w:rsidRPr="00B71C71" w:rsidRDefault="00126054" w:rsidP="00966D9F">
      <w:pPr>
        <w:ind w:left="142" w:right="134"/>
        <w:jc w:val="both"/>
        <w:rPr>
          <w:rFonts w:ascii="Gotham Light" w:hAnsi="Gotham Light"/>
          <w:sz w:val="18"/>
          <w:szCs w:val="18"/>
        </w:rPr>
      </w:pPr>
      <w:r w:rsidRPr="00B71C71">
        <w:rPr>
          <w:rFonts w:ascii="Gotham Light" w:hAnsi="Gotham Light"/>
          <w:sz w:val="18"/>
          <w:szCs w:val="18"/>
        </w:rPr>
        <w:t>Sono venuto a conoscenza del corso tramite (barrare una sola casella):</w:t>
      </w:r>
    </w:p>
    <w:p w14:paraId="5FEBB16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mici/Ex studenti</w:t>
      </w:r>
    </w:p>
    <w:p w14:paraId="70009B5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zienda in cui lavori</w:t>
      </w:r>
    </w:p>
    <w:p w14:paraId="625384C2"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Ricerca su Google</w:t>
      </w:r>
    </w:p>
    <w:p w14:paraId="3918FCF0"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Docenti</w:t>
      </w:r>
    </w:p>
    <w:p w14:paraId="0EAC63B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LinkedIn</w:t>
      </w:r>
    </w:p>
    <w:p w14:paraId="06797BB5"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Fiere/Eventi</w:t>
      </w:r>
    </w:p>
    <w:p w14:paraId="7D8B92A3" w14:textId="77777777" w:rsidR="00126054" w:rsidRPr="00B71C71" w:rsidRDefault="00000000" w:rsidP="00966D9F">
      <w:pPr>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Content>
          <w:r w:rsidR="00126054" w:rsidRPr="00B71C71">
            <w:rPr>
              <w:rFonts w:ascii="Segoe UI Symbol" w:eastAsia="MS Gothic" w:hAnsi="Segoe UI Symbol" w:cs="Segoe UI Symbol"/>
              <w:sz w:val="18"/>
              <w:szCs w:val="18"/>
            </w:rPr>
            <w:t>☐</w:t>
          </w:r>
        </w:sdtContent>
      </w:sdt>
      <w:r w:rsidR="00126054" w:rsidRPr="00B71C71">
        <w:rPr>
          <w:rFonts w:ascii="Gotham Light" w:hAnsi="Gotham Light"/>
          <w:sz w:val="18"/>
          <w:szCs w:val="18"/>
        </w:rPr>
        <w:t xml:space="preserve"> Altro: </w:t>
      </w:r>
      <w:sdt>
        <w:sdtPr>
          <w:rPr>
            <w:rFonts w:ascii="Gotham Light" w:hAnsi="Gotham Light"/>
            <w:sz w:val="18"/>
            <w:szCs w:val="18"/>
          </w:rPr>
          <w:id w:val="1812989566"/>
          <w:placeholder>
            <w:docPart w:val="B6FEBB4FF09D43688B07D6DA010667AD"/>
          </w:placeholder>
        </w:sdtPr>
        <w:sdtContent>
          <w:r w:rsidR="00126054" w:rsidRPr="00B71C71">
            <w:rPr>
              <w:rFonts w:ascii="Gotham Light" w:hAnsi="Gotham Light"/>
              <w:sz w:val="18"/>
              <w:szCs w:val="18"/>
            </w:rPr>
            <w:t>__________________________________________________</w:t>
          </w:r>
        </w:sdtContent>
      </w:sdt>
    </w:p>
    <w:p w14:paraId="6E8566C8" w14:textId="77777777" w:rsidR="00126054" w:rsidRPr="00B71C71" w:rsidRDefault="00126054" w:rsidP="00966D9F">
      <w:pPr>
        <w:ind w:left="142" w:right="134"/>
        <w:jc w:val="both"/>
        <w:rPr>
          <w:rFonts w:ascii="Gotham Light" w:hAnsi="Gotham Light"/>
          <w:sz w:val="18"/>
          <w:szCs w:val="18"/>
        </w:rPr>
      </w:pPr>
    </w:p>
    <w:p w14:paraId="0EC4F255" w14:textId="77777777" w:rsidR="00126054" w:rsidRPr="00B71C71" w:rsidRDefault="00126054" w:rsidP="00966D9F">
      <w:pPr>
        <w:ind w:left="142" w:right="134"/>
        <w:rPr>
          <w:rFonts w:ascii="Gotham Light" w:hAnsi="Gotham Light"/>
          <w:sz w:val="18"/>
          <w:szCs w:val="18"/>
        </w:rPr>
      </w:pPr>
      <w:r w:rsidRPr="00B71C71">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57345D44B14F25A226F1057C3335B9"/>
          </w:placeholder>
          <w:date>
            <w:dateFormat w:val="dd/MM/yyyy"/>
            <w:lid w:val="it-IT"/>
            <w:storeMappedDataAs w:val="dateTime"/>
            <w:calendar w:val="gregorian"/>
          </w:date>
        </w:sdtPr>
        <w:sdtContent>
          <w:r w:rsidRPr="00B71C71">
            <w:rPr>
              <w:rFonts w:ascii="Gotham Light" w:hAnsi="Gotham Light"/>
              <w:i/>
              <w:color w:val="A6A6A6" w:themeColor="background1" w:themeShade="A6"/>
              <w:sz w:val="18"/>
              <w:szCs w:val="18"/>
              <w:u w:val="single"/>
            </w:rPr>
            <w:t xml:space="preserve">  seleziona data  </w:t>
          </w:r>
        </w:sdtContent>
      </w:sdt>
    </w:p>
    <w:p w14:paraId="34915B1B" w14:textId="77777777" w:rsidR="00126054" w:rsidRPr="00B71C71" w:rsidRDefault="00126054" w:rsidP="00966D9F">
      <w:pPr>
        <w:ind w:left="142" w:right="134"/>
        <w:rPr>
          <w:rFonts w:ascii="Gotham Light" w:hAnsi="Gotham Light"/>
          <w:sz w:val="18"/>
          <w:szCs w:val="18"/>
        </w:rPr>
      </w:pPr>
    </w:p>
    <w:p w14:paraId="4760E570" w14:textId="77777777" w:rsidR="00126054" w:rsidRPr="00B71C71" w:rsidRDefault="00126054" w:rsidP="00966D9F">
      <w:pPr>
        <w:ind w:left="142" w:right="134"/>
        <w:rPr>
          <w:rFonts w:ascii="Gotham Light" w:hAnsi="Gotham Light"/>
          <w:sz w:val="18"/>
          <w:szCs w:val="18"/>
        </w:rPr>
      </w:pPr>
    </w:p>
    <w:p w14:paraId="6B4ED03A" w14:textId="77777777" w:rsidR="00126054" w:rsidRPr="00B71C71" w:rsidRDefault="00126054" w:rsidP="00966D9F">
      <w:pPr>
        <w:ind w:left="142" w:right="134"/>
        <w:rPr>
          <w:rFonts w:ascii="Gotham Light" w:hAnsi="Gotham Light" w:cs="Arial"/>
          <w:color w:val="4C4C4C"/>
          <w:sz w:val="18"/>
          <w:szCs w:val="18"/>
        </w:rPr>
      </w:pPr>
      <w:r w:rsidRPr="00B71C71">
        <w:rPr>
          <w:rFonts w:ascii="Gotham Light" w:hAnsi="Gotham Light"/>
          <w:sz w:val="18"/>
          <w:szCs w:val="18"/>
        </w:rPr>
        <w:t>Firma dello studente</w:t>
      </w:r>
      <w:r w:rsidRPr="00966D9F">
        <w:rPr>
          <w:rFonts w:ascii="Gotham Light" w:hAnsi="Gotham Light" w:cs="Arial"/>
          <w:color w:val="FA4E23"/>
          <w:sz w:val="22"/>
          <w:szCs w:val="18"/>
        </w:rPr>
        <w:t>*</w:t>
      </w:r>
      <w:r w:rsidRPr="00B71C71">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342324DFAE22452EA16C6BD62DC2B7A1"/>
          </w:placeholder>
        </w:sdtPr>
        <w:sdtContent>
          <w:sdt>
            <w:sdtPr>
              <w:rPr>
                <w:rFonts w:ascii="Gotham Light" w:hAnsi="Gotham Light"/>
                <w:color w:val="A6A6A6" w:themeColor="background1" w:themeShade="A6"/>
                <w:sz w:val="18"/>
                <w:szCs w:val="18"/>
                <w:u w:val="single"/>
              </w:rPr>
              <w:id w:val="-538890890"/>
              <w:placeholder>
                <w:docPart w:val="4B35ED05FF024A51AA7DA509E36CD7BD"/>
              </w:placeholder>
            </w:sdtPr>
            <w:sdtContent>
              <w:r w:rsidRPr="00B71C71">
                <w:rPr>
                  <w:rFonts w:ascii="Gotham Light" w:hAnsi="Gotham Light"/>
                  <w:color w:val="A6A6A6" w:themeColor="background1" w:themeShade="A6"/>
                  <w:sz w:val="18"/>
                  <w:szCs w:val="18"/>
                  <w:u w:val="single"/>
                </w:rPr>
                <w:t xml:space="preserve">  </w:t>
              </w:r>
              <w:r w:rsidR="00EC69F5">
                <w:rPr>
                  <w:rFonts w:ascii="Gotham Light" w:hAnsi="Gotham Light"/>
                  <w:color w:val="A6A6A6" w:themeColor="background1" w:themeShade="A6"/>
                  <w:sz w:val="18"/>
                  <w:szCs w:val="18"/>
                  <w:u w:val="single"/>
                </w:rPr>
                <w:t xml:space="preserve">                                              </w:t>
              </w:r>
              <w:r w:rsidRPr="00B71C71">
                <w:rPr>
                  <w:rFonts w:ascii="Gotham Light" w:hAnsi="Gotham Light"/>
                  <w:color w:val="A6A6A6" w:themeColor="background1" w:themeShade="A6"/>
                  <w:sz w:val="18"/>
                  <w:szCs w:val="18"/>
                  <w:u w:val="single"/>
                </w:rPr>
                <w:t xml:space="preserve">__ </w:t>
              </w:r>
            </w:sdtContent>
          </w:sdt>
        </w:sdtContent>
      </w:sdt>
    </w:p>
    <w:p w14:paraId="49973968" w14:textId="77777777" w:rsidR="00126054" w:rsidRPr="00966D9F" w:rsidRDefault="00126054" w:rsidP="00966D9F">
      <w:pPr>
        <w:tabs>
          <w:tab w:val="left" w:pos="-426"/>
        </w:tabs>
        <w:ind w:left="-426"/>
        <w:jc w:val="right"/>
        <w:rPr>
          <w:rFonts w:ascii="Gotham Light" w:hAnsi="Gotham Light" w:cs="Arial"/>
          <w:color w:val="FA4E23"/>
          <w:sz w:val="16"/>
          <w:szCs w:val="18"/>
        </w:rPr>
      </w:pPr>
      <w:r w:rsidRPr="00966D9F">
        <w:rPr>
          <w:rFonts w:ascii="Gotham Light" w:hAnsi="Gotham Light" w:cs="Arial"/>
          <w:color w:val="FA4E23"/>
          <w:sz w:val="16"/>
          <w:szCs w:val="18"/>
        </w:rPr>
        <w:t>*campo obbligatorio</w:t>
      </w:r>
    </w:p>
    <w:p w14:paraId="1898FA86" w14:textId="77777777" w:rsidR="00126054" w:rsidRDefault="00126054" w:rsidP="00966D9F">
      <w:pPr>
        <w:rPr>
          <w:rFonts w:ascii="Gotham Light" w:hAnsi="Gotham Light"/>
        </w:rPr>
        <w:sectPr w:rsidR="00126054" w:rsidSect="00126054">
          <w:footerReference w:type="default" r:id="rId15"/>
          <w:pgSz w:w="11900" w:h="16840"/>
          <w:pgMar w:top="851" w:right="1077" w:bottom="1361" w:left="1077" w:header="567" w:footer="442" w:gutter="0"/>
          <w:pgNumType w:start="1"/>
          <w:cols w:space="708"/>
          <w:docGrid w:linePitch="360"/>
        </w:sectPr>
      </w:pPr>
    </w:p>
    <w:p w14:paraId="3FCFB189" w14:textId="77777777" w:rsidR="00126054" w:rsidRPr="00B71C71" w:rsidRDefault="00126054" w:rsidP="00966D9F">
      <w:pPr>
        <w:rPr>
          <w:rFonts w:ascii="Gotham Light" w:hAnsi="Gotham Light"/>
        </w:rPr>
      </w:pPr>
    </w:p>
    <w:sectPr w:rsidR="00126054" w:rsidRPr="00B71C71" w:rsidSect="00126054">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B1634" w14:textId="77777777" w:rsidR="0046075C" w:rsidRDefault="0046075C" w:rsidP="00A63F45">
      <w:r>
        <w:separator/>
      </w:r>
    </w:p>
  </w:endnote>
  <w:endnote w:type="continuationSeparator" w:id="0">
    <w:p w14:paraId="7162141E" w14:textId="77777777" w:rsidR="0046075C" w:rsidRDefault="0046075C"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5CC0F" w14:textId="77777777" w:rsidR="00126054" w:rsidRPr="00382198" w:rsidRDefault="0012605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8122076" w14:textId="77777777" w:rsidR="00126054" w:rsidRPr="00382198" w:rsidRDefault="00966D9F"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76304EE8" wp14:editId="3650159D">
          <wp:simplePos x="0" y="0"/>
          <wp:positionH relativeFrom="column">
            <wp:posOffset>-159957</wp:posOffset>
          </wp:positionH>
          <wp:positionV relativeFrom="paragraph">
            <wp:posOffset>102870</wp:posOffset>
          </wp:positionV>
          <wp:extent cx="1409700" cy="606452"/>
          <wp:effectExtent l="0" t="0" r="0" b="3175"/>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6064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740D82"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370860"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748FDAE" w14:textId="77777777" w:rsidR="00126054" w:rsidRPr="00382198" w:rsidRDefault="0012605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638B589" w14:textId="77777777" w:rsidR="00126054" w:rsidRPr="00382198" w:rsidRDefault="0012605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hyperlink r:id="rId2" w:history="1">
      <w:r w:rsidRPr="00966D9F">
        <w:rPr>
          <w:rStyle w:val="Collegamentoipertestuale"/>
          <w:rFonts w:ascii="Gotham Book" w:eastAsia="Times" w:hAnsi="Gotham Book" w:cs="Arial"/>
          <w:color w:val="FA4E23"/>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2C2A" w14:textId="77777777" w:rsidR="002F5CE4" w:rsidRPr="00382198" w:rsidRDefault="002F5CE4"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39A43DA5" w14:textId="77777777" w:rsidR="002F5CE4" w:rsidRPr="00382198" w:rsidRDefault="002F5CE4"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395A0147" wp14:editId="4CEFC115">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DDBC7A"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119496D9"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0C6BC67F" w14:textId="77777777" w:rsidR="002F5CE4" w:rsidRPr="00382198" w:rsidRDefault="002F5CE4"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DAAAA70" w14:textId="77777777" w:rsidR="002F5CE4" w:rsidRPr="00382198" w:rsidRDefault="002F5CE4" w:rsidP="006F6CD5">
    <w:pPr>
      <w:spacing w:line="80" w:lineRule="exact"/>
      <w:ind w:left="-426"/>
      <w:jc w:val="right"/>
      <w:rPr>
        <w:rFonts w:ascii="Gotham Book" w:eastAsia="Times" w:hAnsi="Gotham Book" w:cs="Arial"/>
        <w:color w:val="808080"/>
        <w:sz w:val="17"/>
        <w:szCs w:val="17"/>
      </w:rPr>
    </w:pPr>
  </w:p>
  <w:p w14:paraId="37595C49" w14:textId="77777777" w:rsidR="002F5CE4" w:rsidRPr="00382198" w:rsidRDefault="002F5CE4"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5BB16" w14:textId="77777777" w:rsidR="0046075C" w:rsidRDefault="0046075C" w:rsidP="00A63F45">
      <w:r>
        <w:separator/>
      </w:r>
    </w:p>
  </w:footnote>
  <w:footnote w:type="continuationSeparator" w:id="0">
    <w:p w14:paraId="12556F23" w14:textId="77777777" w:rsidR="0046075C" w:rsidRDefault="0046075C"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TU1+eyiSa4hi9GlCiZFv3X/G5BlOunO1Bj1U83ZwGuEU9QIhyOQUXETQF7Oox/EtEtmE85oWHj/825+67Jy7eA==" w:salt="SPWrNeqdB7zOF2NEMsaJGQ=="/>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1NLAwsrA0MTEwNjFS0lEKTi0uzszPAykwrAUAxqHxmiwAAAA="/>
  </w:docVars>
  <w:rsids>
    <w:rsidRoot w:val="00B06B7F"/>
    <w:rsid w:val="00013C55"/>
    <w:rsid w:val="00047EDD"/>
    <w:rsid w:val="00096719"/>
    <w:rsid w:val="001242FB"/>
    <w:rsid w:val="00126054"/>
    <w:rsid w:val="00170BC7"/>
    <w:rsid w:val="00177DAC"/>
    <w:rsid w:val="00196A99"/>
    <w:rsid w:val="001C558C"/>
    <w:rsid w:val="00247C35"/>
    <w:rsid w:val="002551E5"/>
    <w:rsid w:val="00280838"/>
    <w:rsid w:val="002A0503"/>
    <w:rsid w:val="002B4CAB"/>
    <w:rsid w:val="002C5DE9"/>
    <w:rsid w:val="002E2F47"/>
    <w:rsid w:val="002F5CE4"/>
    <w:rsid w:val="00305D4C"/>
    <w:rsid w:val="00331120"/>
    <w:rsid w:val="00391EB7"/>
    <w:rsid w:val="003B671D"/>
    <w:rsid w:val="003C1CD8"/>
    <w:rsid w:val="004072B0"/>
    <w:rsid w:val="00435A14"/>
    <w:rsid w:val="0046075C"/>
    <w:rsid w:val="00466EE6"/>
    <w:rsid w:val="00467031"/>
    <w:rsid w:val="0049529D"/>
    <w:rsid w:val="004C2111"/>
    <w:rsid w:val="004D0C71"/>
    <w:rsid w:val="00500083"/>
    <w:rsid w:val="00510CB4"/>
    <w:rsid w:val="0053706E"/>
    <w:rsid w:val="005461A7"/>
    <w:rsid w:val="005631CE"/>
    <w:rsid w:val="00567B14"/>
    <w:rsid w:val="005847D9"/>
    <w:rsid w:val="005A1304"/>
    <w:rsid w:val="005A3E95"/>
    <w:rsid w:val="00610385"/>
    <w:rsid w:val="00690F3D"/>
    <w:rsid w:val="006E5BAA"/>
    <w:rsid w:val="006F6CD5"/>
    <w:rsid w:val="008F0341"/>
    <w:rsid w:val="009111FA"/>
    <w:rsid w:val="00932C94"/>
    <w:rsid w:val="0095481A"/>
    <w:rsid w:val="009569E3"/>
    <w:rsid w:val="00966D9F"/>
    <w:rsid w:val="0097407C"/>
    <w:rsid w:val="00993306"/>
    <w:rsid w:val="00A349D7"/>
    <w:rsid w:val="00A37CC5"/>
    <w:rsid w:val="00A63F45"/>
    <w:rsid w:val="00A937D4"/>
    <w:rsid w:val="00AE3ED7"/>
    <w:rsid w:val="00AE408E"/>
    <w:rsid w:val="00AE7F13"/>
    <w:rsid w:val="00B0684A"/>
    <w:rsid w:val="00B06B7F"/>
    <w:rsid w:val="00B32AF9"/>
    <w:rsid w:val="00B4670D"/>
    <w:rsid w:val="00B71C71"/>
    <w:rsid w:val="00BD527E"/>
    <w:rsid w:val="00C449AC"/>
    <w:rsid w:val="00C4683D"/>
    <w:rsid w:val="00C52470"/>
    <w:rsid w:val="00CD3204"/>
    <w:rsid w:val="00D078D5"/>
    <w:rsid w:val="00D3098E"/>
    <w:rsid w:val="00EB03A3"/>
    <w:rsid w:val="00EC69F5"/>
    <w:rsid w:val="00ED4C08"/>
    <w:rsid w:val="00EF4B5C"/>
    <w:rsid w:val="00F22A6C"/>
    <w:rsid w:val="00F6226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D31CCD"/>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EBB4FF09D43688B07D6DA010667AD"/>
        <w:category>
          <w:name w:val="Generale"/>
          <w:gallery w:val="placeholder"/>
        </w:category>
        <w:types>
          <w:type w:val="bbPlcHdr"/>
        </w:types>
        <w:behaviors>
          <w:behavior w:val="content"/>
        </w:behaviors>
        <w:guid w:val="{67600B9A-54DD-4B93-A82F-79119039612E}"/>
      </w:docPartPr>
      <w:docPartBody>
        <w:p w:rsidR="00FD3321" w:rsidRDefault="008C6445" w:rsidP="008C6445">
          <w:pPr>
            <w:pStyle w:val="B6FEBB4FF09D43688B07D6DA010667AD"/>
          </w:pPr>
          <w:r w:rsidRPr="004F70F1">
            <w:rPr>
              <w:rStyle w:val="Testosegnaposto"/>
            </w:rPr>
            <w:t>Fare clic o toccare qui per immettere il testo.</w:t>
          </w:r>
        </w:p>
      </w:docPartBody>
    </w:docPart>
    <w:docPart>
      <w:docPartPr>
        <w:name w:val="7E2C86B03637465089517C81FB6470F8"/>
        <w:category>
          <w:name w:val="Generale"/>
          <w:gallery w:val="placeholder"/>
        </w:category>
        <w:types>
          <w:type w:val="bbPlcHdr"/>
        </w:types>
        <w:behaviors>
          <w:behavior w:val="content"/>
        </w:behaviors>
        <w:guid w:val="{2DC17219-CAC7-4659-9871-37C85733BC7C}"/>
      </w:docPartPr>
      <w:docPartBody>
        <w:p w:rsidR="00FD3321" w:rsidRDefault="008C6445" w:rsidP="008C6445">
          <w:pPr>
            <w:pStyle w:val="7E2C86B03637465089517C81FB6470F8"/>
          </w:pPr>
          <w:r w:rsidRPr="009D401F">
            <w:rPr>
              <w:rStyle w:val="Testosegnaposto"/>
            </w:rPr>
            <w:t>Fare clic o toccare qui per immettere una data.</w:t>
          </w:r>
        </w:p>
      </w:docPartBody>
    </w:docPart>
    <w:docPart>
      <w:docPartPr>
        <w:name w:val="A477CE7591DF491C8A9AA9CD08E3B93F"/>
        <w:category>
          <w:name w:val="Generale"/>
          <w:gallery w:val="placeholder"/>
        </w:category>
        <w:types>
          <w:type w:val="bbPlcHdr"/>
        </w:types>
        <w:behaviors>
          <w:behavior w:val="content"/>
        </w:behaviors>
        <w:guid w:val="{37AC2238-C175-4152-AB35-833F5EE6646A}"/>
      </w:docPartPr>
      <w:docPartBody>
        <w:p w:rsidR="00FD3321" w:rsidRDefault="008C6445" w:rsidP="008C6445">
          <w:pPr>
            <w:pStyle w:val="A477CE7591DF491C8A9AA9CD08E3B93F"/>
          </w:pPr>
          <w:r w:rsidRPr="009D401F">
            <w:rPr>
              <w:rStyle w:val="Testosegnaposto"/>
            </w:rPr>
            <w:t>Fare clic o toccare qui per immettere il testo.</w:t>
          </w:r>
        </w:p>
      </w:docPartBody>
    </w:docPart>
    <w:docPart>
      <w:docPartPr>
        <w:name w:val="3B05D34535234FBE99F99A83BE351C74"/>
        <w:category>
          <w:name w:val="Generale"/>
          <w:gallery w:val="placeholder"/>
        </w:category>
        <w:types>
          <w:type w:val="bbPlcHdr"/>
        </w:types>
        <w:behaviors>
          <w:behavior w:val="content"/>
        </w:behaviors>
        <w:guid w:val="{55AB8FC0-964B-4478-BC8E-7C6EC14BDE6A}"/>
      </w:docPartPr>
      <w:docPartBody>
        <w:p w:rsidR="00FD3321" w:rsidRDefault="008C6445" w:rsidP="008C6445">
          <w:pPr>
            <w:pStyle w:val="3B05D34535234FBE99F99A83BE351C74"/>
          </w:pPr>
          <w:r w:rsidRPr="009D401F">
            <w:rPr>
              <w:rStyle w:val="Testosegnaposto"/>
            </w:rPr>
            <w:t>Fare clic o toccare qui per immettere il testo.</w:t>
          </w:r>
        </w:p>
      </w:docPartBody>
    </w:docPart>
    <w:docPart>
      <w:docPartPr>
        <w:name w:val="E3ACA4827EEA4561A1F635755BD88DF7"/>
        <w:category>
          <w:name w:val="Generale"/>
          <w:gallery w:val="placeholder"/>
        </w:category>
        <w:types>
          <w:type w:val="bbPlcHdr"/>
        </w:types>
        <w:behaviors>
          <w:behavior w:val="content"/>
        </w:behaviors>
        <w:guid w:val="{53C62DA1-C326-47B3-8EBF-35C17083742E}"/>
      </w:docPartPr>
      <w:docPartBody>
        <w:p w:rsidR="00FD3321" w:rsidRDefault="008C6445" w:rsidP="008C6445">
          <w:pPr>
            <w:pStyle w:val="E3ACA4827EEA4561A1F635755BD88DF7"/>
          </w:pPr>
          <w:r w:rsidRPr="009D401F">
            <w:rPr>
              <w:rStyle w:val="Testosegnaposto"/>
            </w:rPr>
            <w:t>Fare clic o toccare qui per immettere il testo.</w:t>
          </w:r>
        </w:p>
      </w:docPartBody>
    </w:docPart>
    <w:docPart>
      <w:docPartPr>
        <w:name w:val="66EC1F85207043038307C13AA0CB1232"/>
        <w:category>
          <w:name w:val="Generale"/>
          <w:gallery w:val="placeholder"/>
        </w:category>
        <w:types>
          <w:type w:val="bbPlcHdr"/>
        </w:types>
        <w:behaviors>
          <w:behavior w:val="content"/>
        </w:behaviors>
        <w:guid w:val="{B5575BC5-2448-4FCD-A57F-89FDBEE04942}"/>
      </w:docPartPr>
      <w:docPartBody>
        <w:p w:rsidR="00FD3321" w:rsidRDefault="008C6445" w:rsidP="008C6445">
          <w:pPr>
            <w:pStyle w:val="66EC1F85207043038307C13AA0CB1232"/>
          </w:pPr>
          <w:r w:rsidRPr="009D401F">
            <w:rPr>
              <w:rStyle w:val="Testosegnaposto"/>
            </w:rPr>
            <w:t>Fare clic o toccare qui per immettere il testo.</w:t>
          </w:r>
        </w:p>
      </w:docPartBody>
    </w:docPart>
    <w:docPart>
      <w:docPartPr>
        <w:name w:val="7A57345D44B14F25A226F1057C3335B9"/>
        <w:category>
          <w:name w:val="Generale"/>
          <w:gallery w:val="placeholder"/>
        </w:category>
        <w:types>
          <w:type w:val="bbPlcHdr"/>
        </w:types>
        <w:behaviors>
          <w:behavior w:val="content"/>
        </w:behaviors>
        <w:guid w:val="{BE8D1DE5-7756-4916-BA81-62BD68841E36}"/>
      </w:docPartPr>
      <w:docPartBody>
        <w:p w:rsidR="00FD3321" w:rsidRDefault="008C6445" w:rsidP="008C6445">
          <w:pPr>
            <w:pStyle w:val="7A57345D44B14F25A226F1057C3335B9"/>
          </w:pPr>
          <w:r w:rsidRPr="009D401F">
            <w:rPr>
              <w:rStyle w:val="Testosegnaposto"/>
            </w:rPr>
            <w:t>Fare clic o toccare qui per immettere una data.</w:t>
          </w:r>
        </w:p>
      </w:docPartBody>
    </w:docPart>
    <w:docPart>
      <w:docPartPr>
        <w:name w:val="342324DFAE22452EA16C6BD62DC2B7A1"/>
        <w:category>
          <w:name w:val="Generale"/>
          <w:gallery w:val="placeholder"/>
        </w:category>
        <w:types>
          <w:type w:val="bbPlcHdr"/>
        </w:types>
        <w:behaviors>
          <w:behavior w:val="content"/>
        </w:behaviors>
        <w:guid w:val="{E45AEFA5-AC55-419F-B14A-AFC060B37034}"/>
      </w:docPartPr>
      <w:docPartBody>
        <w:p w:rsidR="00FD3321" w:rsidRDefault="008C6445" w:rsidP="008C6445">
          <w:pPr>
            <w:pStyle w:val="342324DFAE22452EA16C6BD62DC2B7A1"/>
          </w:pPr>
          <w:r w:rsidRPr="009D401F">
            <w:rPr>
              <w:rStyle w:val="Testosegnaposto"/>
            </w:rPr>
            <w:t>Fare clic o toccare qui per immettere il testo.</w:t>
          </w:r>
        </w:p>
      </w:docPartBody>
    </w:docPart>
    <w:docPart>
      <w:docPartPr>
        <w:name w:val="4B35ED05FF024A51AA7DA509E36CD7BD"/>
        <w:category>
          <w:name w:val="Generale"/>
          <w:gallery w:val="placeholder"/>
        </w:category>
        <w:types>
          <w:type w:val="bbPlcHdr"/>
        </w:types>
        <w:behaviors>
          <w:behavior w:val="content"/>
        </w:behaviors>
        <w:guid w:val="{7730D2CA-BE1A-4523-9401-15E1B229B781}"/>
      </w:docPartPr>
      <w:docPartBody>
        <w:p w:rsidR="00FD3321" w:rsidRDefault="008C6445" w:rsidP="008C6445">
          <w:pPr>
            <w:pStyle w:val="4B35ED05FF024A51AA7DA509E36CD7BD"/>
          </w:pPr>
          <w:r w:rsidRPr="009D401F">
            <w:rPr>
              <w:rStyle w:val="Testosegnaposto"/>
            </w:rPr>
            <w:t>Fare clic o toccare qui per immettere il testo.</w:t>
          </w:r>
        </w:p>
      </w:docPartBody>
    </w:docPart>
    <w:docPart>
      <w:docPartPr>
        <w:name w:val="6C092A04C6BC415095FE9F96E9793CA8"/>
        <w:category>
          <w:name w:val="Generale"/>
          <w:gallery w:val="placeholder"/>
        </w:category>
        <w:types>
          <w:type w:val="bbPlcHdr"/>
        </w:types>
        <w:behaviors>
          <w:behavior w:val="content"/>
        </w:behaviors>
        <w:guid w:val="{2CDBADA3-2F63-494C-A3D6-0C8F7C29AD04}"/>
      </w:docPartPr>
      <w:docPartBody>
        <w:p w:rsidR="0026109F" w:rsidRDefault="007D7F63" w:rsidP="007D7F63">
          <w:pPr>
            <w:pStyle w:val="6C092A04C6BC415095FE9F96E9793CA8"/>
          </w:pPr>
          <w:r w:rsidRPr="009D401F">
            <w:rPr>
              <w:rStyle w:val="Testosegnaposto"/>
            </w:rPr>
            <w:t>Fare clic o toccare qui per immettere una data.</w:t>
          </w:r>
        </w:p>
      </w:docPartBody>
    </w:docPart>
    <w:docPart>
      <w:docPartPr>
        <w:name w:val="9BCA639B7BDA49C7A3D0520676BDA5E6"/>
        <w:category>
          <w:name w:val="Generale"/>
          <w:gallery w:val="placeholder"/>
        </w:category>
        <w:types>
          <w:type w:val="bbPlcHdr"/>
        </w:types>
        <w:behaviors>
          <w:behavior w:val="content"/>
        </w:behaviors>
        <w:guid w:val="{BCA6B970-D7E9-43F0-A637-0282DEA87BDC}"/>
      </w:docPartPr>
      <w:docPartBody>
        <w:p w:rsidR="00A53C24" w:rsidRDefault="0026109F" w:rsidP="0026109F">
          <w:pPr>
            <w:pStyle w:val="9BCA639B7BDA49C7A3D0520676BDA5E6"/>
          </w:pPr>
          <w:r w:rsidRPr="009D401F">
            <w:rPr>
              <w:rStyle w:val="Testosegnaposto"/>
            </w:rPr>
            <w:t>Fare clic o toccare qui per immettere il testo.</w:t>
          </w:r>
        </w:p>
      </w:docPartBody>
    </w:docPart>
    <w:docPart>
      <w:docPartPr>
        <w:name w:val="F5663CD8DF214CF8B9782192CA582B70"/>
        <w:category>
          <w:name w:val="Generale"/>
          <w:gallery w:val="placeholder"/>
        </w:category>
        <w:types>
          <w:type w:val="bbPlcHdr"/>
        </w:types>
        <w:behaviors>
          <w:behavior w:val="content"/>
        </w:behaviors>
        <w:guid w:val="{EE0619DF-A1F9-459F-9C19-94EEBB8AAB0A}"/>
      </w:docPartPr>
      <w:docPartBody>
        <w:p w:rsidR="00C022B2" w:rsidRDefault="00A53C24" w:rsidP="00A53C24">
          <w:pPr>
            <w:pStyle w:val="F5663CD8DF214CF8B9782192CA582B70"/>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6445"/>
    <w:rsid w:val="000D16C4"/>
    <w:rsid w:val="000D4490"/>
    <w:rsid w:val="0026109F"/>
    <w:rsid w:val="002636CA"/>
    <w:rsid w:val="003346CD"/>
    <w:rsid w:val="007D7F63"/>
    <w:rsid w:val="008C6445"/>
    <w:rsid w:val="00A53C24"/>
    <w:rsid w:val="00A96125"/>
    <w:rsid w:val="00C022B2"/>
    <w:rsid w:val="00D80BFC"/>
    <w:rsid w:val="00FD332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53C24"/>
    <w:rPr>
      <w:color w:val="808080"/>
    </w:rPr>
  </w:style>
  <w:style w:type="paragraph" w:customStyle="1" w:styleId="B6FEBB4FF09D43688B07D6DA010667AD">
    <w:name w:val="B6FEBB4FF09D43688B07D6DA010667AD"/>
    <w:rsid w:val="008C6445"/>
  </w:style>
  <w:style w:type="paragraph" w:customStyle="1" w:styleId="7E2C86B03637465089517C81FB6470F8">
    <w:name w:val="7E2C86B03637465089517C81FB6470F8"/>
    <w:rsid w:val="008C6445"/>
  </w:style>
  <w:style w:type="paragraph" w:customStyle="1" w:styleId="A477CE7591DF491C8A9AA9CD08E3B93F">
    <w:name w:val="A477CE7591DF491C8A9AA9CD08E3B93F"/>
    <w:rsid w:val="008C6445"/>
  </w:style>
  <w:style w:type="paragraph" w:customStyle="1" w:styleId="3B05D34535234FBE99F99A83BE351C74">
    <w:name w:val="3B05D34535234FBE99F99A83BE351C74"/>
    <w:rsid w:val="008C6445"/>
  </w:style>
  <w:style w:type="paragraph" w:customStyle="1" w:styleId="E3ACA4827EEA4561A1F635755BD88DF7">
    <w:name w:val="E3ACA4827EEA4561A1F635755BD88DF7"/>
    <w:rsid w:val="008C6445"/>
  </w:style>
  <w:style w:type="paragraph" w:customStyle="1" w:styleId="66EC1F85207043038307C13AA0CB1232">
    <w:name w:val="66EC1F85207043038307C13AA0CB1232"/>
    <w:rsid w:val="008C6445"/>
  </w:style>
  <w:style w:type="paragraph" w:customStyle="1" w:styleId="7A57345D44B14F25A226F1057C3335B9">
    <w:name w:val="7A57345D44B14F25A226F1057C3335B9"/>
    <w:rsid w:val="008C6445"/>
  </w:style>
  <w:style w:type="paragraph" w:customStyle="1" w:styleId="342324DFAE22452EA16C6BD62DC2B7A1">
    <w:name w:val="342324DFAE22452EA16C6BD62DC2B7A1"/>
    <w:rsid w:val="008C6445"/>
  </w:style>
  <w:style w:type="paragraph" w:customStyle="1" w:styleId="4B35ED05FF024A51AA7DA509E36CD7BD">
    <w:name w:val="4B35ED05FF024A51AA7DA509E36CD7BD"/>
    <w:rsid w:val="008C6445"/>
  </w:style>
  <w:style w:type="paragraph" w:customStyle="1" w:styleId="6C092A04C6BC415095FE9F96E9793CA8">
    <w:name w:val="6C092A04C6BC415095FE9F96E9793CA8"/>
    <w:rsid w:val="007D7F63"/>
  </w:style>
  <w:style w:type="paragraph" w:customStyle="1" w:styleId="9BCA639B7BDA49C7A3D0520676BDA5E6">
    <w:name w:val="9BCA639B7BDA49C7A3D0520676BDA5E6"/>
    <w:rsid w:val="0026109F"/>
  </w:style>
  <w:style w:type="paragraph" w:customStyle="1" w:styleId="F5663CD8DF214CF8B9782192CA582B70">
    <w:name w:val="F5663CD8DF214CF8B9782192CA582B70"/>
    <w:rsid w:val="00A53C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6" ma:contentTypeDescription="Creare un nuovo documento." ma:contentTypeScope="" ma:versionID="769c1f5917ae0d1f7e429d0f9cf2469c">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e35002aec7a05cc7be07995628d6f263"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A3812-3B33-410B-9722-E4DFAA531171}">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2.xml><?xml version="1.0" encoding="utf-8"?>
<ds:datastoreItem xmlns:ds="http://schemas.openxmlformats.org/officeDocument/2006/customXml" ds:itemID="{764336F3-0EC0-42CB-ACF0-673CBAAEFCE1}">
  <ds:schemaRefs>
    <ds:schemaRef ds:uri="http://schemas.microsoft.com/sharepoint/v3/contenttype/forms"/>
  </ds:schemaRefs>
</ds:datastoreItem>
</file>

<file path=customXml/itemProps3.xml><?xml version="1.0" encoding="utf-8"?>
<ds:datastoreItem xmlns:ds="http://schemas.openxmlformats.org/officeDocument/2006/customXml" ds:itemID="{A4F31651-FC0B-4D12-A9C8-0F337C6F3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98A6BB-33E0-4979-B754-AE515A5F1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4470</Words>
  <Characters>25485</Characters>
  <Application>Microsoft Office Word</Application>
  <DocSecurity>0</DocSecurity>
  <Lines>212</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Giulia Poggioli</cp:lastModifiedBy>
  <cp:revision>20</cp:revision>
  <cp:lastPrinted>2019-11-12T14:03:00Z</cp:lastPrinted>
  <dcterms:created xsi:type="dcterms:W3CDTF">2022-09-16T14:36:00Z</dcterms:created>
  <dcterms:modified xsi:type="dcterms:W3CDTF">2023-03-0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y fmtid="{D5CDD505-2E9C-101B-9397-08002B2CF9AE}" pid="3" name="GrammarlyDocumentId">
    <vt:lpwstr>76a3f3302b6108b36d6023fdb59c2b05af0a044013fd3d98077668edcb095ab8</vt:lpwstr>
  </property>
</Properties>
</file>